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C9FE6D" w14:textId="61328193" w:rsidR="00DF2CE4" w:rsidRPr="00793532" w:rsidRDefault="00DF2CE4" w:rsidP="00DF2CE4">
      <w:pPr>
        <w:jc w:val="left"/>
        <w:rPr>
          <w:szCs w:val="21"/>
        </w:rPr>
      </w:pPr>
      <w:r w:rsidRPr="00793532">
        <w:rPr>
          <w:rFonts w:hint="eastAsia"/>
          <w:szCs w:val="21"/>
        </w:rPr>
        <w:t>様式３</w:t>
      </w:r>
    </w:p>
    <w:p w14:paraId="3D9B33C6" w14:textId="0B9DDD7F" w:rsidR="001904BE" w:rsidRPr="00793532" w:rsidRDefault="00AB635A" w:rsidP="001904BE">
      <w:pPr>
        <w:jc w:val="center"/>
        <w:rPr>
          <w:sz w:val="24"/>
          <w:szCs w:val="24"/>
        </w:rPr>
      </w:pPr>
      <w:r w:rsidRPr="00793532">
        <w:rPr>
          <w:rFonts w:hint="eastAsia"/>
          <w:sz w:val="24"/>
          <w:szCs w:val="24"/>
        </w:rPr>
        <w:t>火炎伝ぱ試験</w:t>
      </w:r>
      <w:r w:rsidR="001904BE" w:rsidRPr="00793532">
        <w:rPr>
          <w:rFonts w:hint="eastAsia"/>
          <w:sz w:val="24"/>
          <w:szCs w:val="24"/>
        </w:rPr>
        <w:t>報告書</w:t>
      </w:r>
    </w:p>
    <w:p w14:paraId="061DF95E" w14:textId="77777777" w:rsidR="00ED427C" w:rsidRPr="00793532" w:rsidRDefault="00ED427C"/>
    <w:p w14:paraId="46F434BC" w14:textId="0E89A81C" w:rsidR="002270C7" w:rsidRPr="00793532" w:rsidRDefault="00D82C30">
      <w:pPr>
        <w:rPr>
          <w:szCs w:val="21"/>
        </w:rPr>
      </w:pPr>
      <w:r w:rsidRPr="00793532">
        <w:rPr>
          <w:rFonts w:hint="eastAsia"/>
          <w:szCs w:val="21"/>
        </w:rPr>
        <w:t xml:space="preserve">　</w:t>
      </w:r>
      <w:r w:rsidR="00ED427C" w:rsidRPr="00793532">
        <w:rPr>
          <w:rFonts w:hint="eastAsia"/>
          <w:szCs w:val="21"/>
        </w:rPr>
        <w:t>下記のとおり、</w:t>
      </w:r>
      <w:r w:rsidR="00E907A0" w:rsidRPr="00793532">
        <w:rPr>
          <w:rFonts w:hint="eastAsia"/>
          <w:szCs w:val="21"/>
        </w:rPr>
        <w:t>学会規格</w:t>
      </w:r>
      <w:r w:rsidR="00E907A0" w:rsidRPr="00793532">
        <w:rPr>
          <w:rFonts w:hint="eastAsia"/>
          <w:szCs w:val="21"/>
        </w:rPr>
        <w:t>JSRAE S 0003:2021</w:t>
      </w:r>
      <w:r w:rsidR="00E907A0" w:rsidRPr="00793532">
        <w:rPr>
          <w:rFonts w:hint="eastAsia"/>
          <w:szCs w:val="21"/>
        </w:rPr>
        <w:t>「冷媒の燃焼性区分判定のための試験方法」</w:t>
      </w:r>
      <w:r w:rsidR="00271A44" w:rsidRPr="00793532">
        <w:rPr>
          <w:rFonts w:hint="eastAsia"/>
          <w:szCs w:val="21"/>
        </w:rPr>
        <w:t>の</w:t>
      </w:r>
      <w:r w:rsidR="00271A44" w:rsidRPr="00793532">
        <w:rPr>
          <w:rFonts w:hint="eastAsia"/>
          <w:szCs w:val="21"/>
        </w:rPr>
        <w:t>5.1</w:t>
      </w:r>
      <w:r w:rsidR="00271A44" w:rsidRPr="00793532">
        <w:rPr>
          <w:rFonts w:hint="eastAsia"/>
          <w:szCs w:val="21"/>
        </w:rPr>
        <w:t>項　「火炎伝ぱ試験」</w:t>
      </w:r>
      <w:r w:rsidR="00C059BB" w:rsidRPr="00793532">
        <w:rPr>
          <w:rFonts w:hint="eastAsia"/>
          <w:szCs w:val="21"/>
        </w:rPr>
        <w:t>による</w:t>
      </w:r>
      <w:r w:rsidR="00AB635A" w:rsidRPr="00793532">
        <w:rPr>
          <w:rFonts w:hint="eastAsia"/>
          <w:szCs w:val="21"/>
        </w:rPr>
        <w:t>火炎伝ぱ</w:t>
      </w:r>
      <w:r w:rsidR="00ED427C" w:rsidRPr="00793532">
        <w:rPr>
          <w:rFonts w:hint="eastAsia"/>
          <w:szCs w:val="21"/>
        </w:rPr>
        <w:t>の</w:t>
      </w:r>
      <w:r w:rsidR="00CD008E" w:rsidRPr="00793532">
        <w:rPr>
          <w:rFonts w:hint="eastAsia"/>
          <w:szCs w:val="21"/>
        </w:rPr>
        <w:t>測定</w:t>
      </w:r>
      <w:r w:rsidR="00ED427C" w:rsidRPr="00793532">
        <w:rPr>
          <w:rFonts w:hint="eastAsia"/>
          <w:szCs w:val="21"/>
        </w:rPr>
        <w:t>結果を報告します。</w:t>
      </w:r>
    </w:p>
    <w:p w14:paraId="2197E2DF" w14:textId="77777777" w:rsidR="00ED427C" w:rsidRPr="00793532" w:rsidRDefault="00ED427C"/>
    <w:p w14:paraId="5AE73EEE" w14:textId="7A96EF96" w:rsidR="009920DC" w:rsidRPr="00793532" w:rsidRDefault="001904BE" w:rsidP="004C340D">
      <w:pPr>
        <w:pStyle w:val="aa"/>
        <w:numPr>
          <w:ilvl w:val="0"/>
          <w:numId w:val="4"/>
        </w:numPr>
        <w:ind w:leftChars="0"/>
        <w:rPr>
          <w:szCs w:val="21"/>
        </w:rPr>
      </w:pPr>
      <w:r w:rsidRPr="00793532">
        <w:rPr>
          <w:rFonts w:hint="eastAsia"/>
          <w:szCs w:val="21"/>
        </w:rPr>
        <w:t>冷媒</w:t>
      </w:r>
      <w:r w:rsidR="00C059BB" w:rsidRPr="00793532">
        <w:rPr>
          <w:rFonts w:hint="eastAsia"/>
          <w:szCs w:val="21"/>
        </w:rPr>
        <w:t>ガス</w:t>
      </w:r>
      <w:r w:rsidRPr="00793532">
        <w:rPr>
          <w:rFonts w:hint="eastAsia"/>
          <w:szCs w:val="21"/>
        </w:rPr>
        <w:t>名</w:t>
      </w:r>
      <w:bookmarkStart w:id="0" w:name="_Hlk81152010"/>
      <w:r w:rsidR="00C059BB" w:rsidRPr="00793532">
        <w:rPr>
          <w:rFonts w:hint="eastAsia"/>
          <w:szCs w:val="21"/>
        </w:rPr>
        <w:t>（</w:t>
      </w:r>
      <w:r w:rsidR="009E4FC1" w:rsidRPr="00793532">
        <w:rPr>
          <w:rFonts w:hint="eastAsia"/>
          <w:szCs w:val="21"/>
        </w:rPr>
        <w:t>ASHRAE</w:t>
      </w:r>
      <w:r w:rsidR="00490620" w:rsidRPr="00793532">
        <w:rPr>
          <w:szCs w:val="21"/>
        </w:rPr>
        <w:t xml:space="preserve"> </w:t>
      </w:r>
      <w:r w:rsidR="00490620" w:rsidRPr="00793532">
        <w:rPr>
          <w:rFonts w:hint="eastAsia"/>
          <w:szCs w:val="21"/>
        </w:rPr>
        <w:t>34</w:t>
      </w:r>
      <w:r w:rsidR="009E4FC1" w:rsidRPr="00793532">
        <w:rPr>
          <w:rFonts w:hint="eastAsia"/>
          <w:szCs w:val="21"/>
        </w:rPr>
        <w:t>番号</w:t>
      </w:r>
      <w:r w:rsidR="00C059BB" w:rsidRPr="00793532">
        <w:rPr>
          <w:rFonts w:hint="eastAsia"/>
          <w:szCs w:val="21"/>
        </w:rPr>
        <w:t>）</w:t>
      </w:r>
      <w:bookmarkEnd w:id="0"/>
      <w:r w:rsidR="002270C7" w:rsidRPr="00793532">
        <w:rPr>
          <w:rFonts w:hint="eastAsia"/>
          <w:szCs w:val="21"/>
        </w:rPr>
        <w:t>：</w:t>
      </w:r>
      <w:r w:rsidR="004C340D" w:rsidRPr="00793532">
        <w:rPr>
          <w:rFonts w:hint="eastAsia"/>
          <w:szCs w:val="21"/>
          <w:u w:val="single"/>
        </w:rPr>
        <w:t xml:space="preserve">　　　　　　　</w:t>
      </w:r>
    </w:p>
    <w:p w14:paraId="746619F5" w14:textId="65C3DDBB" w:rsidR="002270C7" w:rsidRPr="00793532" w:rsidRDefault="009920DC" w:rsidP="004C340D">
      <w:pPr>
        <w:pStyle w:val="aa"/>
        <w:numPr>
          <w:ilvl w:val="0"/>
          <w:numId w:val="4"/>
        </w:numPr>
        <w:ind w:leftChars="0"/>
        <w:rPr>
          <w:szCs w:val="21"/>
        </w:rPr>
      </w:pPr>
      <w:r w:rsidRPr="00793532">
        <w:rPr>
          <w:rFonts w:hint="eastAsia"/>
          <w:szCs w:val="21"/>
        </w:rPr>
        <w:t>混合ガスの場合、その標準組成および公差：</w:t>
      </w:r>
      <w:r w:rsidR="004C340D" w:rsidRPr="00793532">
        <w:rPr>
          <w:rFonts w:hint="eastAsia"/>
          <w:szCs w:val="21"/>
          <w:u w:val="single"/>
        </w:rPr>
        <w:t xml:space="preserve">　　　　　　　　　　　　　　　　　　</w:t>
      </w:r>
    </w:p>
    <w:p w14:paraId="0BFEC29E" w14:textId="710B7737" w:rsidR="001904BE" w:rsidRPr="00793532" w:rsidRDefault="009920DC" w:rsidP="004C340D">
      <w:pPr>
        <w:pStyle w:val="aa"/>
        <w:numPr>
          <w:ilvl w:val="0"/>
          <w:numId w:val="4"/>
        </w:numPr>
        <w:ind w:leftChars="0"/>
        <w:rPr>
          <w:szCs w:val="21"/>
        </w:rPr>
      </w:pPr>
      <w:r w:rsidRPr="00793532">
        <w:rPr>
          <w:rFonts w:hint="eastAsia"/>
          <w:szCs w:val="21"/>
        </w:rPr>
        <w:t>混合ガス</w:t>
      </w:r>
      <w:r w:rsidR="001904BE" w:rsidRPr="00793532">
        <w:rPr>
          <w:rFonts w:hint="eastAsia"/>
          <w:szCs w:val="21"/>
        </w:rPr>
        <w:t>の場合</w:t>
      </w:r>
      <w:r w:rsidRPr="00793532">
        <w:rPr>
          <w:rFonts w:hint="eastAsia"/>
          <w:szCs w:val="21"/>
        </w:rPr>
        <w:t>、</w:t>
      </w:r>
      <w:bookmarkStart w:id="1" w:name="_Hlk71502110"/>
      <w:r w:rsidR="00AB635A" w:rsidRPr="00793532">
        <w:rPr>
          <w:rFonts w:ascii="Times New Roman" w:hAnsi="Times New Roman"/>
          <w:szCs w:val="21"/>
        </w:rPr>
        <w:t>その公差の範囲内で最も燃焼性の高くなる混合組成で，試験を行わなければならない。</w:t>
      </w:r>
      <w:bookmarkEnd w:id="1"/>
      <w:r w:rsidRPr="00793532">
        <w:rPr>
          <w:rFonts w:hint="eastAsia"/>
          <w:szCs w:val="21"/>
        </w:rPr>
        <w:t>試験ガスの</w:t>
      </w:r>
      <w:r w:rsidR="001904BE" w:rsidRPr="00793532">
        <w:rPr>
          <w:rFonts w:hint="eastAsia"/>
          <w:szCs w:val="21"/>
        </w:rPr>
        <w:t>組成</w:t>
      </w:r>
      <w:r w:rsidR="002270C7" w:rsidRPr="00793532">
        <w:rPr>
          <w:rFonts w:hint="eastAsia"/>
          <w:szCs w:val="21"/>
        </w:rPr>
        <w:t>：</w:t>
      </w:r>
      <w:r w:rsidR="001904BE" w:rsidRPr="00793532">
        <w:rPr>
          <w:rFonts w:hint="eastAsia"/>
          <w:szCs w:val="21"/>
          <w:u w:val="single"/>
        </w:rPr>
        <w:t xml:space="preserve">　</w:t>
      </w:r>
      <w:r w:rsidR="00240018" w:rsidRPr="00793532">
        <w:rPr>
          <w:rFonts w:hint="eastAsia"/>
          <w:szCs w:val="21"/>
          <w:u w:val="single"/>
        </w:rPr>
        <w:t xml:space="preserve">　</w:t>
      </w:r>
      <w:r w:rsidR="00BC2B6D" w:rsidRPr="00793532">
        <w:rPr>
          <w:rFonts w:hint="eastAsia"/>
          <w:szCs w:val="21"/>
          <w:u w:val="single"/>
        </w:rPr>
        <w:t xml:space="preserve">　</w:t>
      </w:r>
      <w:r w:rsidR="004C340D" w:rsidRPr="00793532">
        <w:rPr>
          <w:rFonts w:hint="eastAsia"/>
          <w:szCs w:val="21"/>
          <w:u w:val="single"/>
        </w:rPr>
        <w:t xml:space="preserve">　　　　　　　　　　　　　　　　</w:t>
      </w:r>
    </w:p>
    <w:p w14:paraId="65AB73E9" w14:textId="447FE50B" w:rsidR="009E4FC1" w:rsidRPr="00793532" w:rsidRDefault="009E4FC1" w:rsidP="009E4FC1">
      <w:pPr>
        <w:pStyle w:val="aa"/>
        <w:numPr>
          <w:ilvl w:val="0"/>
          <w:numId w:val="4"/>
        </w:numPr>
        <w:ind w:leftChars="0"/>
        <w:rPr>
          <w:szCs w:val="21"/>
          <w:u w:val="single"/>
        </w:rPr>
      </w:pPr>
      <w:r w:rsidRPr="00793532">
        <w:rPr>
          <w:rFonts w:hint="eastAsia"/>
          <w:szCs w:val="21"/>
        </w:rPr>
        <w:t>試験ガスの</w:t>
      </w:r>
      <w:r w:rsidR="004C340D" w:rsidRPr="00793532">
        <w:rPr>
          <w:rFonts w:hint="eastAsia"/>
          <w:szCs w:val="21"/>
        </w:rPr>
        <w:t>量論濃度</w:t>
      </w:r>
      <w:r w:rsidR="002E39F7" w:rsidRPr="00793532">
        <w:rPr>
          <w:rFonts w:hint="eastAsia"/>
          <w:szCs w:val="21"/>
        </w:rPr>
        <w:t>(</w:t>
      </w:r>
      <w:r w:rsidR="002E39F7" w:rsidRPr="00793532">
        <w:rPr>
          <w:szCs w:val="21"/>
        </w:rPr>
        <w:t>vol%)</w:t>
      </w:r>
      <w:r w:rsidR="004C340D" w:rsidRPr="00793532">
        <w:rPr>
          <w:rFonts w:hint="eastAsia"/>
          <w:szCs w:val="21"/>
        </w:rPr>
        <w:t>：</w:t>
      </w:r>
      <w:r w:rsidR="004C340D" w:rsidRPr="00793532">
        <w:rPr>
          <w:rFonts w:hint="eastAsia"/>
          <w:szCs w:val="21"/>
          <w:u w:val="single"/>
        </w:rPr>
        <w:t xml:space="preserve">　　　　　　</w:t>
      </w:r>
      <w:r w:rsidRPr="00793532">
        <w:rPr>
          <w:rFonts w:hint="eastAsia"/>
          <w:szCs w:val="21"/>
        </w:rPr>
        <w:t xml:space="preserve">　　</w:t>
      </w:r>
      <w:r w:rsidRPr="00793532">
        <w:rPr>
          <w:rFonts w:hint="eastAsia"/>
          <w:szCs w:val="21"/>
        </w:rPr>
        <w:t>0.9</w:t>
      </w:r>
      <w:r w:rsidR="00793532" w:rsidRPr="00793532">
        <w:rPr>
          <w:rFonts w:hint="eastAsia"/>
          <w:szCs w:val="21"/>
        </w:rPr>
        <w:t>倍</w:t>
      </w:r>
      <w:r w:rsidRPr="00793532">
        <w:rPr>
          <w:rFonts w:hint="eastAsia"/>
          <w:szCs w:val="21"/>
        </w:rPr>
        <w:t>：</w:t>
      </w:r>
      <w:r w:rsidRPr="00793532">
        <w:rPr>
          <w:rFonts w:hint="eastAsia"/>
          <w:szCs w:val="21"/>
          <w:u w:val="single"/>
        </w:rPr>
        <w:t xml:space="preserve">　　　　　　</w:t>
      </w:r>
      <w:r w:rsidRPr="00793532">
        <w:rPr>
          <w:rFonts w:hint="eastAsia"/>
          <w:szCs w:val="21"/>
        </w:rPr>
        <w:t xml:space="preserve">　</w:t>
      </w:r>
      <w:r w:rsidRPr="00793532">
        <w:rPr>
          <w:rFonts w:hint="eastAsia"/>
          <w:szCs w:val="21"/>
        </w:rPr>
        <w:t>1.3</w:t>
      </w:r>
      <w:r w:rsidR="00793532" w:rsidRPr="00793532">
        <w:rPr>
          <w:rFonts w:hint="eastAsia"/>
          <w:szCs w:val="21"/>
        </w:rPr>
        <w:t>倍</w:t>
      </w:r>
      <w:r w:rsidRPr="00793532">
        <w:rPr>
          <w:rFonts w:hint="eastAsia"/>
          <w:szCs w:val="21"/>
        </w:rPr>
        <w:t>：</w:t>
      </w:r>
      <w:r w:rsidRPr="00793532">
        <w:rPr>
          <w:rFonts w:hint="eastAsia"/>
          <w:szCs w:val="21"/>
          <w:u w:val="single"/>
        </w:rPr>
        <w:t xml:space="preserve">　　　　　　</w:t>
      </w:r>
    </w:p>
    <w:p w14:paraId="5C73B899" w14:textId="5C8A97EA" w:rsidR="006D7D3B" w:rsidRPr="00793532" w:rsidRDefault="006D7D3B" w:rsidP="006D7D3B">
      <w:pPr>
        <w:rPr>
          <w:szCs w:val="21"/>
        </w:rPr>
      </w:pPr>
    </w:p>
    <w:p w14:paraId="565F6DD7" w14:textId="77BB674E" w:rsidR="006D7D3B" w:rsidRPr="00793532" w:rsidRDefault="006D7D3B" w:rsidP="006D7D3B">
      <w:pPr>
        <w:rPr>
          <w:szCs w:val="21"/>
        </w:rPr>
      </w:pPr>
      <w:r w:rsidRPr="00793532">
        <w:rPr>
          <w:rFonts w:hint="eastAsia"/>
          <w:szCs w:val="21"/>
        </w:rPr>
        <w:t>注意事項</w:t>
      </w:r>
    </w:p>
    <w:p w14:paraId="530BFBB8" w14:textId="2ECDDEB7" w:rsidR="004C340D" w:rsidRPr="00793532" w:rsidRDefault="004C340D" w:rsidP="006D7D3B">
      <w:pPr>
        <w:pStyle w:val="aa"/>
        <w:numPr>
          <w:ilvl w:val="0"/>
          <w:numId w:val="6"/>
        </w:numPr>
        <w:ind w:leftChars="0"/>
        <w:rPr>
          <w:szCs w:val="21"/>
        </w:rPr>
      </w:pPr>
      <w:r w:rsidRPr="00793532">
        <w:rPr>
          <w:rFonts w:ascii="Times New Roman" w:hAnsi="Times New Roman"/>
          <w:szCs w:val="21"/>
        </w:rPr>
        <w:t>火炎伝ぱしないことを示す場合，</w:t>
      </w:r>
      <w:bookmarkStart w:id="2" w:name="_Hlk71658406"/>
      <w:r w:rsidRPr="00793532">
        <w:rPr>
          <w:rFonts w:ascii="Times New Roman" w:hAnsi="Times New Roman"/>
          <w:szCs w:val="21"/>
        </w:rPr>
        <w:t>冷媒濃度は化学量論濃度の</w:t>
      </w:r>
      <w:r w:rsidRPr="00793532">
        <w:rPr>
          <w:rFonts w:ascii="Times New Roman" w:hAnsi="Times New Roman"/>
          <w:szCs w:val="21"/>
        </w:rPr>
        <w:t>0.9</w:t>
      </w:r>
      <w:r w:rsidRPr="00793532">
        <w:rPr>
          <w:rFonts w:ascii="Times New Roman" w:hAnsi="Times New Roman"/>
          <w:szCs w:val="21"/>
        </w:rPr>
        <w:t>～</w:t>
      </w:r>
      <w:r w:rsidRPr="00793532">
        <w:rPr>
          <w:rFonts w:ascii="Times New Roman" w:hAnsi="Times New Roman"/>
          <w:szCs w:val="21"/>
        </w:rPr>
        <w:t>1.3</w:t>
      </w:r>
      <w:r w:rsidRPr="00793532">
        <w:rPr>
          <w:rFonts w:ascii="Times New Roman" w:hAnsi="Times New Roman"/>
          <w:szCs w:val="21"/>
        </w:rPr>
        <w:t>倍の範囲で変化させる。濃度刻みは，濃度が</w:t>
      </w:r>
      <w:r w:rsidRPr="00793532">
        <w:rPr>
          <w:rFonts w:ascii="Times New Roman" w:hAnsi="Times New Roman"/>
          <w:szCs w:val="21"/>
        </w:rPr>
        <w:t>10%</w:t>
      </w:r>
      <w:r w:rsidRPr="00793532">
        <w:rPr>
          <w:rFonts w:ascii="Times New Roman" w:hAnsi="Times New Roman"/>
          <w:szCs w:val="21"/>
        </w:rPr>
        <w:t>未満では</w:t>
      </w:r>
      <w:r w:rsidRPr="00793532">
        <w:rPr>
          <w:rFonts w:ascii="Times New Roman" w:hAnsi="Times New Roman"/>
          <w:szCs w:val="21"/>
        </w:rPr>
        <w:t>0.5%</w:t>
      </w:r>
      <w:r w:rsidRPr="00793532">
        <w:rPr>
          <w:rFonts w:ascii="Times New Roman" w:hAnsi="Times New Roman"/>
          <w:szCs w:val="21"/>
        </w:rPr>
        <w:t>，</w:t>
      </w:r>
      <w:r w:rsidRPr="00793532">
        <w:rPr>
          <w:rFonts w:ascii="Times New Roman" w:hAnsi="Times New Roman"/>
          <w:szCs w:val="21"/>
        </w:rPr>
        <w:t>10%</w:t>
      </w:r>
      <w:r w:rsidRPr="00793532">
        <w:rPr>
          <w:rFonts w:ascii="Times New Roman" w:hAnsi="Times New Roman"/>
          <w:szCs w:val="21"/>
        </w:rPr>
        <w:t>以上では</w:t>
      </w:r>
      <w:r w:rsidRPr="00793532">
        <w:rPr>
          <w:rFonts w:ascii="Times New Roman" w:hAnsi="Times New Roman"/>
          <w:szCs w:val="21"/>
        </w:rPr>
        <w:t>1%</w:t>
      </w:r>
      <w:r w:rsidRPr="00793532">
        <w:rPr>
          <w:rFonts w:ascii="Times New Roman" w:hAnsi="Times New Roman"/>
          <w:szCs w:val="21"/>
        </w:rPr>
        <w:t>と</w:t>
      </w:r>
      <w:bookmarkStart w:id="3" w:name="_Hlk71652120"/>
      <w:r w:rsidRPr="00793532">
        <w:rPr>
          <w:rFonts w:ascii="Times New Roman" w:hAnsi="Times New Roman"/>
          <w:szCs w:val="21"/>
        </w:rPr>
        <w:t>し，各濃度で</w:t>
      </w:r>
      <w:r w:rsidRPr="00793532">
        <w:rPr>
          <w:rFonts w:ascii="Times New Roman" w:hAnsi="Times New Roman"/>
          <w:szCs w:val="21"/>
        </w:rPr>
        <w:t>1</w:t>
      </w:r>
      <w:r w:rsidRPr="00793532">
        <w:rPr>
          <w:rFonts w:ascii="Times New Roman" w:hAnsi="Times New Roman"/>
          <w:szCs w:val="21"/>
        </w:rPr>
        <w:t>回以上確認し，</w:t>
      </w:r>
      <w:bookmarkEnd w:id="2"/>
      <w:r w:rsidRPr="00793532">
        <w:rPr>
          <w:rFonts w:ascii="Times New Roman" w:hAnsi="Times New Roman"/>
          <w:szCs w:val="21"/>
        </w:rPr>
        <w:t>そのうち最も火炎の広がりが大きい濃度について，</w:t>
      </w:r>
      <w:r w:rsidRPr="00793532">
        <w:rPr>
          <w:rFonts w:ascii="Times New Roman" w:hAnsi="Times New Roman"/>
          <w:szCs w:val="21"/>
        </w:rPr>
        <w:t>3</w:t>
      </w:r>
      <w:r w:rsidRPr="00793532">
        <w:rPr>
          <w:rFonts w:ascii="Times New Roman" w:hAnsi="Times New Roman"/>
          <w:szCs w:val="21"/>
        </w:rPr>
        <w:t>回のうち</w:t>
      </w:r>
      <w:r w:rsidRPr="00793532">
        <w:rPr>
          <w:rFonts w:ascii="Times New Roman" w:hAnsi="Times New Roman"/>
          <w:szCs w:val="21"/>
        </w:rPr>
        <w:t>2</w:t>
      </w:r>
      <w:r w:rsidRPr="00793532">
        <w:rPr>
          <w:rFonts w:ascii="Times New Roman" w:hAnsi="Times New Roman"/>
          <w:szCs w:val="21"/>
        </w:rPr>
        <w:t>回，火炎伝ぱがないことを確認すること。</w:t>
      </w:r>
      <w:bookmarkEnd w:id="3"/>
    </w:p>
    <w:p w14:paraId="1690FD01" w14:textId="55654AD0" w:rsidR="009F1F32" w:rsidRPr="00793532" w:rsidRDefault="004C340D" w:rsidP="006D7D3B">
      <w:pPr>
        <w:pStyle w:val="aa"/>
        <w:numPr>
          <w:ilvl w:val="0"/>
          <w:numId w:val="6"/>
        </w:numPr>
        <w:ind w:leftChars="0"/>
        <w:rPr>
          <w:szCs w:val="21"/>
        </w:rPr>
      </w:pPr>
      <w:r w:rsidRPr="00793532">
        <w:rPr>
          <w:rFonts w:ascii="Times New Roman" w:hAnsi="Times New Roman"/>
          <w:szCs w:val="21"/>
        </w:rPr>
        <w:t>火炎伝ぱしないことを示す場合，最も火炎の広がりが大きい濃度</w:t>
      </w:r>
      <w:r w:rsidRPr="00793532">
        <w:rPr>
          <w:rFonts w:ascii="Times New Roman" w:hAnsi="Times New Roman" w:hint="eastAsia"/>
          <w:szCs w:val="21"/>
        </w:rPr>
        <w:t>における</w:t>
      </w:r>
      <w:r w:rsidRPr="00793532">
        <w:rPr>
          <w:rFonts w:ascii="Times New Roman" w:hAnsi="Times New Roman"/>
          <w:szCs w:val="21"/>
        </w:rPr>
        <w:t>3</w:t>
      </w:r>
      <w:r w:rsidRPr="00793532">
        <w:rPr>
          <w:rFonts w:ascii="Times New Roman" w:hAnsi="Times New Roman"/>
          <w:szCs w:val="21"/>
        </w:rPr>
        <w:t>回</w:t>
      </w:r>
      <w:r w:rsidRPr="00793532">
        <w:rPr>
          <w:rFonts w:ascii="Times New Roman" w:hAnsi="Times New Roman" w:hint="eastAsia"/>
          <w:szCs w:val="21"/>
        </w:rPr>
        <w:t>の</w:t>
      </w:r>
      <w:r w:rsidR="009F1F32" w:rsidRPr="00793532">
        <w:rPr>
          <w:rFonts w:hint="eastAsia"/>
          <w:szCs w:val="21"/>
        </w:rPr>
        <w:t>火炎の伝ぱ試験の動画</w:t>
      </w:r>
      <w:r w:rsidR="00793532" w:rsidRPr="00793532">
        <w:rPr>
          <w:rFonts w:hint="eastAsia"/>
          <w:szCs w:val="21"/>
        </w:rPr>
        <w:t>の提出を求めることがあるので，保管しておくこと</w:t>
      </w:r>
      <w:r w:rsidR="009F1F32" w:rsidRPr="00793532">
        <w:rPr>
          <w:rFonts w:hint="eastAsia"/>
          <w:szCs w:val="21"/>
        </w:rPr>
        <w:t>。</w:t>
      </w:r>
      <w:r w:rsidR="00793532" w:rsidRPr="00793532">
        <w:rPr>
          <w:rFonts w:hint="eastAsia"/>
          <w:szCs w:val="21"/>
        </w:rPr>
        <w:t>（申請時に提出する必要はない）</w:t>
      </w:r>
    </w:p>
    <w:p w14:paraId="0839AEAD" w14:textId="64F59B2C" w:rsidR="004C340D" w:rsidRPr="00793532" w:rsidRDefault="004C340D" w:rsidP="006D7D3B">
      <w:pPr>
        <w:pStyle w:val="aa"/>
        <w:numPr>
          <w:ilvl w:val="0"/>
          <w:numId w:val="6"/>
        </w:numPr>
        <w:ind w:leftChars="0"/>
        <w:rPr>
          <w:szCs w:val="21"/>
        </w:rPr>
      </w:pPr>
      <w:r w:rsidRPr="00793532">
        <w:rPr>
          <w:rFonts w:ascii="Times New Roman" w:hAnsi="Times New Roman"/>
          <w:szCs w:val="21"/>
        </w:rPr>
        <w:t>火炎伝ぱすることを示す場合は，任意の一つ以上の冷媒濃度で伝ぱすることを示</w:t>
      </w:r>
      <w:r w:rsidRPr="00793532">
        <w:rPr>
          <w:rFonts w:ascii="Times New Roman" w:hAnsi="Times New Roman" w:hint="eastAsia"/>
          <w:szCs w:val="21"/>
        </w:rPr>
        <w:t>すこと。その</w:t>
      </w:r>
      <w:r w:rsidR="002F033D" w:rsidRPr="00793532">
        <w:rPr>
          <w:rFonts w:hint="eastAsia"/>
          <w:szCs w:val="21"/>
        </w:rPr>
        <w:t>動画の提出を求めることがあるので，保管しておくこと。（申請時に提出する必要はない）</w:t>
      </w:r>
    </w:p>
    <w:p w14:paraId="583917F4" w14:textId="4F37F101" w:rsidR="00C932C7" w:rsidRPr="00793532" w:rsidRDefault="00ED427C" w:rsidP="00C932C7">
      <w:pPr>
        <w:pStyle w:val="aa"/>
        <w:numPr>
          <w:ilvl w:val="0"/>
          <w:numId w:val="6"/>
        </w:numPr>
        <w:ind w:leftChars="0"/>
        <w:rPr>
          <w:szCs w:val="21"/>
        </w:rPr>
      </w:pPr>
      <w:r w:rsidRPr="00793532">
        <w:rPr>
          <w:rFonts w:hint="eastAsia"/>
          <w:szCs w:val="21"/>
        </w:rPr>
        <w:t>その他：</w:t>
      </w:r>
      <w:r w:rsidR="00BC2B6D" w:rsidRPr="00793532">
        <w:rPr>
          <w:rFonts w:hint="eastAsia"/>
          <w:szCs w:val="21"/>
        </w:rPr>
        <w:t>詳細な</w:t>
      </w:r>
      <w:r w:rsidR="00E94E21" w:rsidRPr="00793532">
        <w:rPr>
          <w:rFonts w:hint="eastAsia"/>
          <w:szCs w:val="21"/>
        </w:rPr>
        <w:t>説明（試験機関による</w:t>
      </w:r>
      <w:r w:rsidRPr="00793532">
        <w:rPr>
          <w:rFonts w:hint="eastAsia"/>
          <w:szCs w:val="21"/>
        </w:rPr>
        <w:t>報告書等</w:t>
      </w:r>
      <w:r w:rsidR="00E94E21" w:rsidRPr="00793532">
        <w:rPr>
          <w:rFonts w:hint="eastAsia"/>
          <w:szCs w:val="21"/>
        </w:rPr>
        <w:t>）</w:t>
      </w:r>
      <w:r w:rsidRPr="00793532">
        <w:rPr>
          <w:rFonts w:hint="eastAsia"/>
          <w:szCs w:val="21"/>
        </w:rPr>
        <w:t>がある場合には</w:t>
      </w:r>
      <w:r w:rsidR="00BC2B6D" w:rsidRPr="00793532">
        <w:rPr>
          <w:rFonts w:hint="eastAsia"/>
          <w:szCs w:val="21"/>
        </w:rPr>
        <w:t>別途</w:t>
      </w:r>
      <w:r w:rsidRPr="00793532">
        <w:rPr>
          <w:rFonts w:hint="eastAsia"/>
          <w:szCs w:val="21"/>
        </w:rPr>
        <w:t>添付</w:t>
      </w:r>
      <w:r w:rsidR="009F1F32" w:rsidRPr="00793532">
        <w:rPr>
          <w:rFonts w:hint="eastAsia"/>
          <w:szCs w:val="21"/>
        </w:rPr>
        <w:t>すること。</w:t>
      </w:r>
    </w:p>
    <w:p w14:paraId="7519ED80" w14:textId="0EB78BCF" w:rsidR="00406DB2" w:rsidRPr="00793532" w:rsidRDefault="00406DB2" w:rsidP="00406DB2">
      <w:pPr>
        <w:rPr>
          <w:szCs w:val="21"/>
        </w:rPr>
      </w:pPr>
    </w:p>
    <w:p w14:paraId="327B4610" w14:textId="3E3BA0B0" w:rsidR="00406DB2" w:rsidRPr="00793532" w:rsidRDefault="00406DB2" w:rsidP="00406DB2">
      <w:pPr>
        <w:rPr>
          <w:szCs w:val="21"/>
        </w:rPr>
      </w:pPr>
    </w:p>
    <w:p w14:paraId="109067B7" w14:textId="0EE7A0EA" w:rsidR="00406DB2" w:rsidRPr="00793532" w:rsidRDefault="00406DB2" w:rsidP="00406DB2">
      <w:pPr>
        <w:rPr>
          <w:szCs w:val="21"/>
        </w:rPr>
      </w:pPr>
    </w:p>
    <w:p w14:paraId="2799BA34" w14:textId="2616F9A4" w:rsidR="00406DB2" w:rsidRPr="00793532" w:rsidRDefault="00406DB2" w:rsidP="00406DB2">
      <w:pPr>
        <w:rPr>
          <w:sz w:val="24"/>
          <w:szCs w:val="24"/>
          <w:u w:val="single"/>
        </w:rPr>
      </w:pPr>
      <w:r w:rsidRPr="00793532">
        <w:rPr>
          <w:rFonts w:hint="eastAsia"/>
          <w:sz w:val="24"/>
          <w:szCs w:val="24"/>
          <w:u w:val="single"/>
        </w:rPr>
        <w:t>火炎伝ぱの判定結果：　□　有　　　□　無</w:t>
      </w:r>
    </w:p>
    <w:p w14:paraId="6714E4C8" w14:textId="77777777" w:rsidR="00406DB2" w:rsidRPr="00793532" w:rsidRDefault="00406DB2" w:rsidP="00406DB2">
      <w:pPr>
        <w:rPr>
          <w:szCs w:val="21"/>
        </w:rPr>
      </w:pPr>
    </w:p>
    <w:p w14:paraId="477CEF8E" w14:textId="5BF4A342" w:rsidR="00E50F60" w:rsidRPr="00793532" w:rsidRDefault="00E50F60" w:rsidP="00406DB2">
      <w:pPr>
        <w:rPr>
          <w:sz w:val="24"/>
          <w:szCs w:val="24"/>
        </w:rPr>
      </w:pPr>
      <w:r w:rsidRPr="00793532">
        <w:rPr>
          <w:rFonts w:ascii="ＭＳ 明朝" w:hAnsi="ＭＳ 明朝"/>
        </w:rPr>
        <w:br w:type="page"/>
      </w:r>
      <w:r w:rsidRPr="00793532">
        <w:rPr>
          <w:rFonts w:hint="eastAsia"/>
          <w:sz w:val="24"/>
          <w:szCs w:val="24"/>
        </w:rPr>
        <w:lastRenderedPageBreak/>
        <w:t>表</w:t>
      </w:r>
      <w:r w:rsidRPr="00793532">
        <w:rPr>
          <w:rFonts w:hint="eastAsia"/>
          <w:sz w:val="24"/>
          <w:szCs w:val="24"/>
        </w:rPr>
        <w:t>1</w:t>
      </w:r>
      <w:r w:rsidRPr="00793532">
        <w:rPr>
          <w:rFonts w:hint="eastAsia"/>
          <w:sz w:val="24"/>
          <w:szCs w:val="24"/>
        </w:rPr>
        <w:t xml:space="preserve">　</w:t>
      </w:r>
      <w:r w:rsidR="009F1F32" w:rsidRPr="00793532">
        <w:rPr>
          <w:rFonts w:hint="eastAsia"/>
          <w:sz w:val="24"/>
          <w:szCs w:val="24"/>
        </w:rPr>
        <w:t>乾燥空気</w:t>
      </w:r>
      <w:r w:rsidR="00C932C7" w:rsidRPr="00793532">
        <w:rPr>
          <w:rFonts w:hint="eastAsia"/>
          <w:sz w:val="24"/>
          <w:szCs w:val="24"/>
        </w:rPr>
        <w:t>で</w:t>
      </w:r>
      <w:r w:rsidR="009F1F32" w:rsidRPr="00793532">
        <w:rPr>
          <w:rFonts w:hint="eastAsia"/>
          <w:sz w:val="24"/>
          <w:szCs w:val="24"/>
        </w:rPr>
        <w:t>の火炎伝ぱ試験</w:t>
      </w:r>
      <w:r w:rsidRPr="00793532">
        <w:rPr>
          <w:rFonts w:hint="eastAsia"/>
          <w:sz w:val="24"/>
          <w:szCs w:val="24"/>
        </w:rPr>
        <w:t>結果</w:t>
      </w:r>
    </w:p>
    <w:p w14:paraId="2392C7A9" w14:textId="5466B796" w:rsidR="002E39F7" w:rsidRPr="00793532" w:rsidRDefault="002E39F7" w:rsidP="00E50F60">
      <w:pPr>
        <w:rPr>
          <w:szCs w:val="21"/>
        </w:rPr>
      </w:pPr>
      <w:bookmarkStart w:id="4" w:name="_Hlk80744993"/>
      <w:r w:rsidRPr="00793532">
        <w:rPr>
          <w:rFonts w:hint="eastAsia"/>
          <w:szCs w:val="21"/>
        </w:rPr>
        <w:t>成分</w:t>
      </w:r>
      <w:r w:rsidRPr="00793532">
        <w:rPr>
          <w:rFonts w:hint="eastAsia"/>
          <w:szCs w:val="21"/>
        </w:rPr>
        <w:t>1</w:t>
      </w:r>
      <w:r w:rsidRPr="00793532">
        <w:rPr>
          <w:rFonts w:hint="eastAsia"/>
          <w:szCs w:val="21"/>
        </w:rPr>
        <w:t>の</w:t>
      </w:r>
      <w:r w:rsidR="004C2830" w:rsidRPr="00793532">
        <w:rPr>
          <w:rFonts w:hint="eastAsia"/>
          <w:szCs w:val="21"/>
        </w:rPr>
        <w:t>名称と</w:t>
      </w:r>
      <w:r w:rsidRPr="00793532">
        <w:rPr>
          <w:rFonts w:hint="eastAsia"/>
          <w:szCs w:val="21"/>
        </w:rPr>
        <w:t>濃度：</w:t>
      </w:r>
      <w:r w:rsidRPr="00793532">
        <w:rPr>
          <w:rFonts w:hint="eastAsia"/>
          <w:szCs w:val="21"/>
          <w:u w:val="single"/>
        </w:rPr>
        <w:t xml:space="preserve">　　　　　</w:t>
      </w:r>
      <w:r w:rsidR="004C2830" w:rsidRPr="00793532">
        <w:rPr>
          <w:rFonts w:hint="eastAsia"/>
          <w:szCs w:val="21"/>
        </w:rPr>
        <w:t>，</w:t>
      </w:r>
      <w:r w:rsidR="004C2830" w:rsidRPr="00793532">
        <w:rPr>
          <w:rFonts w:hint="eastAsia"/>
          <w:szCs w:val="21"/>
          <w:u w:val="single"/>
        </w:rPr>
        <w:t xml:space="preserve">　　　　　</w:t>
      </w:r>
      <w:r w:rsidR="00DF5AA1" w:rsidRPr="00793532">
        <w:rPr>
          <w:rFonts w:hint="eastAsia"/>
          <w:szCs w:val="21"/>
        </w:rPr>
        <w:t>mass</w:t>
      </w:r>
      <w:r w:rsidR="00C932C7" w:rsidRPr="00793532">
        <w:rPr>
          <w:szCs w:val="21"/>
        </w:rPr>
        <w:t xml:space="preserve"> </w:t>
      </w:r>
      <w:r w:rsidR="004C2830" w:rsidRPr="00793532">
        <w:rPr>
          <w:szCs w:val="21"/>
        </w:rPr>
        <w:t>%</w:t>
      </w:r>
    </w:p>
    <w:p w14:paraId="482EFEE4" w14:textId="52CB1F85" w:rsidR="002E39F7" w:rsidRPr="00793532" w:rsidRDefault="002E39F7" w:rsidP="002E39F7">
      <w:pPr>
        <w:rPr>
          <w:szCs w:val="21"/>
        </w:rPr>
      </w:pPr>
      <w:r w:rsidRPr="00793532">
        <w:rPr>
          <w:rFonts w:hint="eastAsia"/>
          <w:szCs w:val="21"/>
        </w:rPr>
        <w:t>成分２の</w:t>
      </w:r>
      <w:r w:rsidR="004C2830" w:rsidRPr="00793532">
        <w:rPr>
          <w:rFonts w:hint="eastAsia"/>
          <w:szCs w:val="21"/>
        </w:rPr>
        <w:t>名称と</w:t>
      </w:r>
      <w:r w:rsidRPr="00793532">
        <w:rPr>
          <w:rFonts w:hint="eastAsia"/>
          <w:szCs w:val="21"/>
        </w:rPr>
        <w:t>濃度：</w:t>
      </w:r>
      <w:r w:rsidR="004C2830" w:rsidRPr="00793532">
        <w:rPr>
          <w:rFonts w:hint="eastAsia"/>
          <w:szCs w:val="21"/>
          <w:u w:val="single"/>
        </w:rPr>
        <w:t xml:space="preserve">　　　　　</w:t>
      </w:r>
      <w:r w:rsidR="004C2830" w:rsidRPr="00793532">
        <w:rPr>
          <w:rFonts w:hint="eastAsia"/>
          <w:szCs w:val="21"/>
        </w:rPr>
        <w:t>，</w:t>
      </w:r>
      <w:r w:rsidR="004C2830" w:rsidRPr="00793532">
        <w:rPr>
          <w:rFonts w:hint="eastAsia"/>
          <w:szCs w:val="21"/>
          <w:u w:val="single"/>
        </w:rPr>
        <w:t xml:space="preserve">　　　　　</w:t>
      </w:r>
      <w:r w:rsidR="00DF5AA1" w:rsidRPr="00793532">
        <w:rPr>
          <w:rFonts w:hint="eastAsia"/>
          <w:szCs w:val="21"/>
        </w:rPr>
        <w:t>mass</w:t>
      </w:r>
      <w:r w:rsidR="00DF5AA1" w:rsidRPr="00793532">
        <w:rPr>
          <w:szCs w:val="21"/>
        </w:rPr>
        <w:t xml:space="preserve"> </w:t>
      </w:r>
      <w:r w:rsidR="004C2830" w:rsidRPr="00793532">
        <w:rPr>
          <w:szCs w:val="21"/>
        </w:rPr>
        <w:t>%</w:t>
      </w:r>
    </w:p>
    <w:p w14:paraId="5A497D3B" w14:textId="3F8C253C" w:rsidR="002E39F7" w:rsidRPr="00793532" w:rsidRDefault="002E39F7" w:rsidP="002E39F7">
      <w:pPr>
        <w:rPr>
          <w:szCs w:val="21"/>
        </w:rPr>
      </w:pPr>
      <w:r w:rsidRPr="00793532">
        <w:rPr>
          <w:rFonts w:hint="eastAsia"/>
          <w:szCs w:val="21"/>
        </w:rPr>
        <w:t>成分３の</w:t>
      </w:r>
      <w:r w:rsidR="004C2830" w:rsidRPr="00793532">
        <w:rPr>
          <w:rFonts w:hint="eastAsia"/>
          <w:szCs w:val="21"/>
        </w:rPr>
        <w:t>名称と</w:t>
      </w:r>
      <w:r w:rsidRPr="00793532">
        <w:rPr>
          <w:rFonts w:hint="eastAsia"/>
          <w:szCs w:val="21"/>
        </w:rPr>
        <w:t>濃度：</w:t>
      </w:r>
      <w:r w:rsidR="004C2830" w:rsidRPr="00793532">
        <w:rPr>
          <w:rFonts w:hint="eastAsia"/>
          <w:szCs w:val="21"/>
          <w:u w:val="single"/>
        </w:rPr>
        <w:t xml:space="preserve">　　　　　</w:t>
      </w:r>
      <w:r w:rsidR="004C2830" w:rsidRPr="00793532">
        <w:rPr>
          <w:rFonts w:hint="eastAsia"/>
          <w:szCs w:val="21"/>
        </w:rPr>
        <w:t>，</w:t>
      </w:r>
      <w:r w:rsidR="004C2830" w:rsidRPr="00793532">
        <w:rPr>
          <w:rFonts w:hint="eastAsia"/>
          <w:szCs w:val="21"/>
          <w:u w:val="single"/>
        </w:rPr>
        <w:t xml:space="preserve">　　　　　</w:t>
      </w:r>
      <w:r w:rsidR="00DF5AA1" w:rsidRPr="00793532">
        <w:rPr>
          <w:rFonts w:hint="eastAsia"/>
          <w:szCs w:val="21"/>
        </w:rPr>
        <w:t>mass</w:t>
      </w:r>
      <w:r w:rsidR="00DF5AA1" w:rsidRPr="00793532">
        <w:rPr>
          <w:szCs w:val="21"/>
        </w:rPr>
        <w:t xml:space="preserve"> </w:t>
      </w:r>
      <w:r w:rsidR="004C2830" w:rsidRPr="00793532">
        <w:rPr>
          <w:szCs w:val="21"/>
        </w:rPr>
        <w:t>%</w:t>
      </w:r>
    </w:p>
    <w:p w14:paraId="50561447" w14:textId="4E3D2881" w:rsidR="002E39F7" w:rsidRPr="00793532" w:rsidRDefault="002E39F7" w:rsidP="002E39F7">
      <w:pPr>
        <w:rPr>
          <w:szCs w:val="21"/>
        </w:rPr>
      </w:pPr>
      <w:r w:rsidRPr="00793532">
        <w:rPr>
          <w:rFonts w:hint="eastAsia"/>
          <w:szCs w:val="21"/>
        </w:rPr>
        <w:t>成分４の</w:t>
      </w:r>
      <w:r w:rsidR="004C2830" w:rsidRPr="00793532">
        <w:rPr>
          <w:rFonts w:hint="eastAsia"/>
          <w:szCs w:val="21"/>
        </w:rPr>
        <w:t>名称と</w:t>
      </w:r>
      <w:r w:rsidRPr="00793532">
        <w:rPr>
          <w:rFonts w:hint="eastAsia"/>
          <w:szCs w:val="21"/>
        </w:rPr>
        <w:t>濃度：</w:t>
      </w:r>
      <w:r w:rsidR="004C2830" w:rsidRPr="00793532">
        <w:rPr>
          <w:rFonts w:hint="eastAsia"/>
          <w:szCs w:val="21"/>
          <w:u w:val="single"/>
        </w:rPr>
        <w:t xml:space="preserve">　　　　　</w:t>
      </w:r>
      <w:r w:rsidR="004C2830" w:rsidRPr="00793532">
        <w:rPr>
          <w:rFonts w:hint="eastAsia"/>
          <w:szCs w:val="21"/>
        </w:rPr>
        <w:t>，</w:t>
      </w:r>
      <w:r w:rsidR="004C2830" w:rsidRPr="00793532">
        <w:rPr>
          <w:rFonts w:hint="eastAsia"/>
          <w:szCs w:val="21"/>
          <w:u w:val="single"/>
        </w:rPr>
        <w:t xml:space="preserve">　　　　　</w:t>
      </w:r>
      <w:r w:rsidR="00DF5AA1" w:rsidRPr="00793532">
        <w:rPr>
          <w:rFonts w:hint="eastAsia"/>
          <w:szCs w:val="21"/>
        </w:rPr>
        <w:t>mass</w:t>
      </w:r>
      <w:r w:rsidR="00DF5AA1" w:rsidRPr="00793532">
        <w:rPr>
          <w:szCs w:val="21"/>
        </w:rPr>
        <w:t xml:space="preserve"> </w:t>
      </w:r>
      <w:r w:rsidR="004C2830" w:rsidRPr="00793532">
        <w:rPr>
          <w:szCs w:val="21"/>
        </w:rPr>
        <w:t>%</w:t>
      </w:r>
    </w:p>
    <w:p w14:paraId="1154CB73" w14:textId="4DDAE551" w:rsidR="002E39F7" w:rsidRPr="00793532" w:rsidRDefault="002E39F7" w:rsidP="002E39F7">
      <w:pPr>
        <w:rPr>
          <w:szCs w:val="21"/>
        </w:rPr>
      </w:pPr>
      <w:r w:rsidRPr="00793532">
        <w:rPr>
          <w:rFonts w:hint="eastAsia"/>
          <w:szCs w:val="21"/>
        </w:rPr>
        <w:t>成分５の</w:t>
      </w:r>
      <w:r w:rsidR="004C2830" w:rsidRPr="00793532">
        <w:rPr>
          <w:rFonts w:hint="eastAsia"/>
          <w:szCs w:val="21"/>
        </w:rPr>
        <w:t>名称と</w:t>
      </w:r>
      <w:r w:rsidRPr="00793532">
        <w:rPr>
          <w:rFonts w:hint="eastAsia"/>
          <w:szCs w:val="21"/>
        </w:rPr>
        <w:t>濃度：</w:t>
      </w:r>
      <w:r w:rsidR="004C2830" w:rsidRPr="00793532">
        <w:rPr>
          <w:rFonts w:hint="eastAsia"/>
          <w:szCs w:val="21"/>
          <w:u w:val="single"/>
        </w:rPr>
        <w:t xml:space="preserve">　　　　　</w:t>
      </w:r>
      <w:r w:rsidR="004C2830" w:rsidRPr="00793532">
        <w:rPr>
          <w:rFonts w:hint="eastAsia"/>
          <w:szCs w:val="21"/>
        </w:rPr>
        <w:t>，</w:t>
      </w:r>
      <w:r w:rsidR="004C2830" w:rsidRPr="00793532">
        <w:rPr>
          <w:rFonts w:hint="eastAsia"/>
          <w:szCs w:val="21"/>
          <w:u w:val="single"/>
        </w:rPr>
        <w:t xml:space="preserve">　　　　　</w:t>
      </w:r>
      <w:r w:rsidR="00DF5AA1" w:rsidRPr="00793532">
        <w:rPr>
          <w:rFonts w:hint="eastAsia"/>
          <w:szCs w:val="21"/>
        </w:rPr>
        <w:t>mass</w:t>
      </w:r>
      <w:r w:rsidR="00DF5AA1" w:rsidRPr="00793532">
        <w:rPr>
          <w:szCs w:val="21"/>
        </w:rPr>
        <w:t xml:space="preserve"> </w:t>
      </w:r>
      <w:r w:rsidR="004C2830" w:rsidRPr="00793532">
        <w:rPr>
          <w:szCs w:val="21"/>
        </w:rPr>
        <w:t>%</w:t>
      </w:r>
    </w:p>
    <w:p w14:paraId="357DF093" w14:textId="3D181D3B" w:rsidR="00E50F60" w:rsidRPr="00793532" w:rsidRDefault="002E39F7" w:rsidP="00E50F60">
      <w:pPr>
        <w:rPr>
          <w:szCs w:val="21"/>
        </w:rPr>
      </w:pPr>
      <w:r w:rsidRPr="00793532">
        <w:rPr>
          <w:rFonts w:hint="eastAsia"/>
          <w:szCs w:val="21"/>
        </w:rPr>
        <w:t>注意：</w:t>
      </w:r>
      <w:r w:rsidR="00E50F60" w:rsidRPr="00793532">
        <w:rPr>
          <w:rFonts w:hint="eastAsia"/>
          <w:szCs w:val="21"/>
        </w:rPr>
        <w:t>測定温度：</w:t>
      </w:r>
      <w:r w:rsidR="00EA77FD" w:rsidRPr="00793532">
        <w:rPr>
          <w:rFonts w:ascii="Times New Roman" w:hAnsi="Times New Roman"/>
          <w:szCs w:val="21"/>
        </w:rPr>
        <w:t>60.0±0.5℃</w:t>
      </w:r>
      <w:r w:rsidR="00EA77FD" w:rsidRPr="00793532">
        <w:rPr>
          <w:rFonts w:ascii="Times New Roman" w:hAnsi="Times New Roman" w:hint="eastAsia"/>
          <w:szCs w:val="21"/>
        </w:rPr>
        <w:t>でなければならない</w:t>
      </w:r>
    </w:p>
    <w:p w14:paraId="3B82F9F0" w14:textId="413922BA" w:rsidR="00E50F60" w:rsidRPr="00793532" w:rsidRDefault="00E50F60" w:rsidP="002E39F7">
      <w:pPr>
        <w:ind w:firstLineChars="300" w:firstLine="630"/>
        <w:rPr>
          <w:szCs w:val="21"/>
          <w:u w:val="single"/>
        </w:rPr>
      </w:pPr>
      <w:r w:rsidRPr="00793532">
        <w:rPr>
          <w:rFonts w:hint="eastAsia"/>
          <w:szCs w:val="21"/>
        </w:rPr>
        <w:t>測定圧力：</w:t>
      </w:r>
      <w:r w:rsidR="00EA77FD" w:rsidRPr="00793532">
        <w:rPr>
          <w:rFonts w:ascii="Times New Roman" w:hAnsi="Times New Roman"/>
          <w:szCs w:val="21"/>
        </w:rPr>
        <w:t>101.3±0.7 kPa</w:t>
      </w:r>
      <w:r w:rsidR="00EA77FD" w:rsidRPr="00793532">
        <w:rPr>
          <w:rFonts w:ascii="Times New Roman" w:hAnsi="Times New Roman" w:hint="eastAsia"/>
          <w:szCs w:val="21"/>
        </w:rPr>
        <w:t>でなければならない</w:t>
      </w:r>
    </w:p>
    <w:p w14:paraId="0E31D85E" w14:textId="0EFB61B1" w:rsidR="00EA77FD" w:rsidRPr="00793532" w:rsidRDefault="00EA77FD" w:rsidP="002E39F7">
      <w:pPr>
        <w:ind w:firstLineChars="300" w:firstLine="630"/>
        <w:rPr>
          <w:rFonts w:ascii="Times New Roman" w:hAnsi="Times New Roman"/>
          <w:szCs w:val="21"/>
        </w:rPr>
      </w:pPr>
      <w:r w:rsidRPr="00793532">
        <w:rPr>
          <w:rFonts w:hint="eastAsia"/>
          <w:szCs w:val="21"/>
        </w:rPr>
        <w:t>空気の絶対湿度：</w:t>
      </w:r>
      <w:r w:rsidRPr="00793532">
        <w:rPr>
          <w:rFonts w:ascii="Times New Roman" w:hAnsi="Times New Roman"/>
          <w:szCs w:val="21"/>
        </w:rPr>
        <w:t xml:space="preserve">0.15 g/kg </w:t>
      </w:r>
      <w:r w:rsidRPr="00793532">
        <w:rPr>
          <w:rFonts w:ascii="Times New Roman" w:hAnsi="Times New Roman"/>
          <w:szCs w:val="21"/>
        </w:rPr>
        <w:t>未満</w:t>
      </w:r>
      <w:r w:rsidR="00EE6571" w:rsidRPr="00793532">
        <w:rPr>
          <w:rFonts w:ascii="Times New Roman" w:hAnsi="Times New Roman" w:hint="eastAsia"/>
          <w:szCs w:val="21"/>
        </w:rPr>
        <w:t>でなければならない</w:t>
      </w:r>
    </w:p>
    <w:p w14:paraId="6202347E" w14:textId="5B8CC6EB" w:rsidR="00C932C7" w:rsidRPr="00793532" w:rsidRDefault="00C932C7" w:rsidP="00C932C7">
      <w:pPr>
        <w:rPr>
          <w:rFonts w:ascii="Times New Roman" w:hAnsi="Times New Roman"/>
          <w:szCs w:val="21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48"/>
        <w:gridCol w:w="1193"/>
        <w:gridCol w:w="1203"/>
        <w:gridCol w:w="1275"/>
        <w:gridCol w:w="1276"/>
        <w:gridCol w:w="1134"/>
        <w:gridCol w:w="2264"/>
      </w:tblGrid>
      <w:tr w:rsidR="00793532" w:rsidRPr="00793532" w14:paraId="1EA8C824" w14:textId="77777777" w:rsidTr="009E4247">
        <w:trPr>
          <w:trHeight w:val="854"/>
          <w:jc w:val="center"/>
        </w:trPr>
        <w:tc>
          <w:tcPr>
            <w:tcW w:w="1148" w:type="dxa"/>
            <w:vAlign w:val="center"/>
          </w:tcPr>
          <w:p w14:paraId="1E56150A" w14:textId="77777777" w:rsidR="00C932C7" w:rsidRPr="00793532" w:rsidRDefault="00C932C7" w:rsidP="009E4247">
            <w:pPr>
              <w:jc w:val="center"/>
            </w:pPr>
            <w:r w:rsidRPr="00793532">
              <w:rPr>
                <w:rFonts w:hint="eastAsia"/>
              </w:rPr>
              <w:t>ガス濃度</w:t>
            </w:r>
          </w:p>
          <w:p w14:paraId="6771EA49" w14:textId="3CD283AE" w:rsidR="00C932C7" w:rsidRPr="00793532" w:rsidRDefault="00C932C7" w:rsidP="009E4247">
            <w:pPr>
              <w:jc w:val="center"/>
              <w:rPr>
                <w:sz w:val="20"/>
                <w:szCs w:val="20"/>
              </w:rPr>
            </w:pPr>
            <w:r w:rsidRPr="00793532">
              <w:rPr>
                <w:rFonts w:hint="eastAsia"/>
              </w:rPr>
              <w:t>(vol%)</w:t>
            </w:r>
          </w:p>
        </w:tc>
        <w:tc>
          <w:tcPr>
            <w:tcW w:w="1193" w:type="dxa"/>
            <w:vAlign w:val="center"/>
          </w:tcPr>
          <w:p w14:paraId="1835E191" w14:textId="77777777" w:rsidR="00C932C7" w:rsidRPr="00793532" w:rsidRDefault="00C932C7" w:rsidP="009E4247">
            <w:pPr>
              <w:jc w:val="center"/>
              <w:rPr>
                <w:sz w:val="20"/>
                <w:szCs w:val="20"/>
              </w:rPr>
            </w:pPr>
            <w:r w:rsidRPr="00793532">
              <w:rPr>
                <w:rFonts w:hint="eastAsia"/>
                <w:sz w:val="20"/>
                <w:szCs w:val="20"/>
              </w:rPr>
              <w:t>温度</w:t>
            </w:r>
          </w:p>
          <w:p w14:paraId="661B327E" w14:textId="450A6F22" w:rsidR="00C932C7" w:rsidRPr="00793532" w:rsidRDefault="009E4247" w:rsidP="009E4247">
            <w:pPr>
              <w:jc w:val="center"/>
              <w:rPr>
                <w:sz w:val="20"/>
                <w:szCs w:val="20"/>
              </w:rPr>
            </w:pPr>
            <w:r w:rsidRPr="00793532">
              <w:rPr>
                <w:rFonts w:hint="eastAsia"/>
                <w:sz w:val="20"/>
                <w:szCs w:val="20"/>
              </w:rPr>
              <w:t>(</w:t>
            </w:r>
            <w:r w:rsidR="00C932C7" w:rsidRPr="00793532">
              <w:rPr>
                <w:rFonts w:hint="eastAsia"/>
                <w:sz w:val="20"/>
                <w:szCs w:val="20"/>
              </w:rPr>
              <w:t>℃</w:t>
            </w:r>
            <w:r w:rsidRPr="00793532">
              <w:rPr>
                <w:rFonts w:hint="eastAsia"/>
                <w:sz w:val="20"/>
                <w:szCs w:val="20"/>
              </w:rPr>
              <w:t>)</w:t>
            </w:r>
          </w:p>
        </w:tc>
        <w:tc>
          <w:tcPr>
            <w:tcW w:w="1203" w:type="dxa"/>
            <w:vAlign w:val="center"/>
          </w:tcPr>
          <w:p w14:paraId="3C6CFC2B" w14:textId="77777777" w:rsidR="00C932C7" w:rsidRPr="00793532" w:rsidRDefault="00C932C7" w:rsidP="009E4247">
            <w:pPr>
              <w:jc w:val="center"/>
              <w:rPr>
                <w:sz w:val="20"/>
                <w:szCs w:val="20"/>
              </w:rPr>
            </w:pPr>
            <w:r w:rsidRPr="00793532">
              <w:rPr>
                <w:rFonts w:hint="eastAsia"/>
                <w:sz w:val="20"/>
                <w:szCs w:val="20"/>
              </w:rPr>
              <w:t>圧力</w:t>
            </w:r>
          </w:p>
          <w:p w14:paraId="3C12C2C8" w14:textId="4E963C2E" w:rsidR="00C932C7" w:rsidRPr="00793532" w:rsidRDefault="009E4247" w:rsidP="009E4247">
            <w:pPr>
              <w:jc w:val="center"/>
              <w:rPr>
                <w:sz w:val="20"/>
                <w:szCs w:val="20"/>
              </w:rPr>
            </w:pPr>
            <w:r w:rsidRPr="00793532">
              <w:rPr>
                <w:sz w:val="20"/>
                <w:szCs w:val="20"/>
              </w:rPr>
              <w:t>(</w:t>
            </w:r>
            <w:r w:rsidR="00C932C7" w:rsidRPr="00793532">
              <w:rPr>
                <w:rFonts w:hint="eastAsia"/>
                <w:sz w:val="20"/>
                <w:szCs w:val="20"/>
              </w:rPr>
              <w:t>kPa</w:t>
            </w:r>
            <w:r w:rsidRPr="00793532">
              <w:rPr>
                <w:sz w:val="20"/>
                <w:szCs w:val="20"/>
              </w:rPr>
              <w:t>)</w:t>
            </w:r>
          </w:p>
        </w:tc>
        <w:tc>
          <w:tcPr>
            <w:tcW w:w="1275" w:type="dxa"/>
            <w:vAlign w:val="center"/>
          </w:tcPr>
          <w:p w14:paraId="36C73F3C" w14:textId="77777777" w:rsidR="00C932C7" w:rsidRPr="00793532" w:rsidRDefault="00C932C7" w:rsidP="009E4247">
            <w:pPr>
              <w:jc w:val="center"/>
              <w:rPr>
                <w:sz w:val="20"/>
                <w:szCs w:val="20"/>
              </w:rPr>
            </w:pPr>
            <w:r w:rsidRPr="00793532">
              <w:rPr>
                <w:rFonts w:hint="eastAsia"/>
                <w:sz w:val="20"/>
                <w:szCs w:val="20"/>
              </w:rPr>
              <w:t>空気の湿度</w:t>
            </w:r>
          </w:p>
          <w:p w14:paraId="14D1ACB4" w14:textId="26E7C552" w:rsidR="00C932C7" w:rsidRPr="00793532" w:rsidRDefault="009E4247" w:rsidP="009E4247">
            <w:pPr>
              <w:jc w:val="center"/>
              <w:rPr>
                <w:sz w:val="20"/>
                <w:szCs w:val="20"/>
              </w:rPr>
            </w:pPr>
            <w:r w:rsidRPr="00793532">
              <w:rPr>
                <w:sz w:val="20"/>
                <w:szCs w:val="20"/>
              </w:rPr>
              <w:t>(</w:t>
            </w:r>
            <w:r w:rsidR="00C932C7" w:rsidRPr="00793532">
              <w:rPr>
                <w:rFonts w:hint="eastAsia"/>
                <w:sz w:val="20"/>
                <w:szCs w:val="20"/>
              </w:rPr>
              <w:t>g/kg</w:t>
            </w:r>
            <w:r w:rsidRPr="00793532">
              <w:rPr>
                <w:sz w:val="20"/>
                <w:szCs w:val="20"/>
              </w:rPr>
              <w:t>)</w:t>
            </w:r>
          </w:p>
        </w:tc>
        <w:tc>
          <w:tcPr>
            <w:tcW w:w="1276" w:type="dxa"/>
            <w:vAlign w:val="center"/>
          </w:tcPr>
          <w:p w14:paraId="54BE7E31" w14:textId="25A4F6AF" w:rsidR="00C932C7" w:rsidRPr="00793532" w:rsidRDefault="00C932C7" w:rsidP="009E4247">
            <w:pPr>
              <w:jc w:val="center"/>
              <w:rPr>
                <w:sz w:val="20"/>
                <w:szCs w:val="20"/>
              </w:rPr>
            </w:pPr>
            <w:r w:rsidRPr="00793532">
              <w:rPr>
                <w:rFonts w:hint="eastAsia"/>
                <w:sz w:val="20"/>
                <w:szCs w:val="20"/>
              </w:rPr>
              <w:t>火炎伝ぱの角度</w:t>
            </w:r>
            <w:r w:rsidR="009E4247" w:rsidRPr="00793532">
              <w:rPr>
                <w:rFonts w:hint="eastAsia"/>
                <w:sz w:val="20"/>
                <w:szCs w:val="20"/>
              </w:rPr>
              <w:t xml:space="preserve"> </w:t>
            </w:r>
            <w:r w:rsidR="009E4247" w:rsidRPr="00793532">
              <w:rPr>
                <w:sz w:val="20"/>
                <w:szCs w:val="20"/>
              </w:rPr>
              <w:t>(</w:t>
            </w:r>
            <w:r w:rsidRPr="00793532">
              <w:rPr>
                <w:rFonts w:hint="eastAsia"/>
                <w:sz w:val="20"/>
                <w:szCs w:val="20"/>
              </w:rPr>
              <w:t>度</w:t>
            </w:r>
            <w:r w:rsidR="009E4247" w:rsidRPr="00793532">
              <w:rPr>
                <w:rFonts w:hint="eastAsia"/>
                <w:sz w:val="20"/>
                <w:szCs w:val="20"/>
              </w:rPr>
              <w:t>)</w:t>
            </w:r>
          </w:p>
        </w:tc>
        <w:tc>
          <w:tcPr>
            <w:tcW w:w="1134" w:type="dxa"/>
            <w:vAlign w:val="center"/>
          </w:tcPr>
          <w:p w14:paraId="79D7E35F" w14:textId="5C16B11E" w:rsidR="00C932C7" w:rsidRPr="00793532" w:rsidRDefault="00C932C7" w:rsidP="009E4247">
            <w:pPr>
              <w:jc w:val="center"/>
              <w:rPr>
                <w:sz w:val="20"/>
                <w:szCs w:val="20"/>
              </w:rPr>
            </w:pPr>
            <w:r w:rsidRPr="00793532">
              <w:rPr>
                <w:rFonts w:hint="eastAsia"/>
                <w:sz w:val="20"/>
                <w:szCs w:val="20"/>
              </w:rPr>
              <w:t>火炎伝ぱの有無</w:t>
            </w:r>
          </w:p>
        </w:tc>
        <w:tc>
          <w:tcPr>
            <w:tcW w:w="2264" w:type="dxa"/>
            <w:vAlign w:val="center"/>
          </w:tcPr>
          <w:p w14:paraId="2AFBF312" w14:textId="5A998240" w:rsidR="009E4247" w:rsidRPr="00793532" w:rsidRDefault="009E4247" w:rsidP="009E4247">
            <w:pPr>
              <w:jc w:val="center"/>
              <w:rPr>
                <w:sz w:val="20"/>
                <w:szCs w:val="20"/>
              </w:rPr>
            </w:pPr>
            <w:r w:rsidRPr="00793532">
              <w:rPr>
                <w:rFonts w:hint="eastAsia"/>
                <w:sz w:val="20"/>
                <w:szCs w:val="20"/>
              </w:rPr>
              <w:t>動画ファイル名</w:t>
            </w:r>
          </w:p>
        </w:tc>
      </w:tr>
      <w:tr w:rsidR="00793532" w:rsidRPr="00793532" w14:paraId="355520E6" w14:textId="77777777" w:rsidTr="009E4247">
        <w:trPr>
          <w:jc w:val="center"/>
        </w:trPr>
        <w:tc>
          <w:tcPr>
            <w:tcW w:w="1148" w:type="dxa"/>
            <w:vAlign w:val="center"/>
          </w:tcPr>
          <w:p w14:paraId="4C12D54F" w14:textId="77777777" w:rsidR="00C932C7" w:rsidRPr="00793532" w:rsidRDefault="00C932C7" w:rsidP="009E42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93" w:type="dxa"/>
            <w:vAlign w:val="center"/>
          </w:tcPr>
          <w:p w14:paraId="098E1570" w14:textId="77777777" w:rsidR="00C932C7" w:rsidRPr="00793532" w:rsidRDefault="00C932C7" w:rsidP="009E42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03" w:type="dxa"/>
            <w:vAlign w:val="center"/>
          </w:tcPr>
          <w:p w14:paraId="2AD92615" w14:textId="77777777" w:rsidR="00C932C7" w:rsidRPr="00793532" w:rsidRDefault="00C932C7" w:rsidP="009E42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5" w:type="dxa"/>
            <w:vAlign w:val="center"/>
          </w:tcPr>
          <w:p w14:paraId="6796B68A" w14:textId="77777777" w:rsidR="00C932C7" w:rsidRPr="00793532" w:rsidRDefault="00C932C7" w:rsidP="009E42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14:paraId="1BE5ADD8" w14:textId="77777777" w:rsidR="00C932C7" w:rsidRPr="00793532" w:rsidRDefault="00C932C7" w:rsidP="009E42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692FC3AC" w14:textId="77777777" w:rsidR="00C932C7" w:rsidRPr="00793532" w:rsidRDefault="00C932C7" w:rsidP="009E42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264" w:type="dxa"/>
            <w:vAlign w:val="center"/>
          </w:tcPr>
          <w:p w14:paraId="554AE58C" w14:textId="6A3AB49C" w:rsidR="00C932C7" w:rsidRPr="00793532" w:rsidRDefault="00C932C7" w:rsidP="009E4247">
            <w:pPr>
              <w:rPr>
                <w:sz w:val="20"/>
                <w:szCs w:val="20"/>
              </w:rPr>
            </w:pPr>
          </w:p>
        </w:tc>
      </w:tr>
      <w:tr w:rsidR="00793532" w:rsidRPr="00793532" w14:paraId="6A66152C" w14:textId="77777777" w:rsidTr="009E4247">
        <w:trPr>
          <w:jc w:val="center"/>
        </w:trPr>
        <w:tc>
          <w:tcPr>
            <w:tcW w:w="1148" w:type="dxa"/>
            <w:vAlign w:val="center"/>
          </w:tcPr>
          <w:p w14:paraId="1DDBE6C2" w14:textId="77777777" w:rsidR="00C932C7" w:rsidRPr="00793532" w:rsidRDefault="00C932C7" w:rsidP="009E42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93" w:type="dxa"/>
            <w:vAlign w:val="center"/>
          </w:tcPr>
          <w:p w14:paraId="183053BB" w14:textId="77777777" w:rsidR="00C932C7" w:rsidRPr="00793532" w:rsidRDefault="00C932C7" w:rsidP="009E42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03" w:type="dxa"/>
            <w:vAlign w:val="center"/>
          </w:tcPr>
          <w:p w14:paraId="1108E9B4" w14:textId="77777777" w:rsidR="00C932C7" w:rsidRPr="00793532" w:rsidRDefault="00C932C7" w:rsidP="009E42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5" w:type="dxa"/>
            <w:vAlign w:val="center"/>
          </w:tcPr>
          <w:p w14:paraId="1DFA5DC8" w14:textId="77777777" w:rsidR="00C932C7" w:rsidRPr="00793532" w:rsidRDefault="00C932C7" w:rsidP="009E42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14:paraId="28EC8EC2" w14:textId="77777777" w:rsidR="00C932C7" w:rsidRPr="00793532" w:rsidRDefault="00C932C7" w:rsidP="009E42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0F68E280" w14:textId="77777777" w:rsidR="00C932C7" w:rsidRPr="00793532" w:rsidRDefault="00C932C7" w:rsidP="009E42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264" w:type="dxa"/>
            <w:vAlign w:val="center"/>
          </w:tcPr>
          <w:p w14:paraId="162D7ECC" w14:textId="6872991D" w:rsidR="00C932C7" w:rsidRPr="00793532" w:rsidRDefault="00C932C7" w:rsidP="009E4247">
            <w:pPr>
              <w:rPr>
                <w:sz w:val="20"/>
                <w:szCs w:val="20"/>
              </w:rPr>
            </w:pPr>
          </w:p>
        </w:tc>
      </w:tr>
      <w:tr w:rsidR="00793532" w:rsidRPr="00793532" w14:paraId="6AB8E0F1" w14:textId="77777777" w:rsidTr="009E4247">
        <w:trPr>
          <w:jc w:val="center"/>
        </w:trPr>
        <w:tc>
          <w:tcPr>
            <w:tcW w:w="1148" w:type="dxa"/>
            <w:vAlign w:val="center"/>
          </w:tcPr>
          <w:p w14:paraId="69473A9C" w14:textId="77777777" w:rsidR="00C932C7" w:rsidRPr="00793532" w:rsidRDefault="00C932C7" w:rsidP="009E42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93" w:type="dxa"/>
            <w:vAlign w:val="center"/>
          </w:tcPr>
          <w:p w14:paraId="6CA055A6" w14:textId="77777777" w:rsidR="00C932C7" w:rsidRPr="00793532" w:rsidRDefault="00C932C7" w:rsidP="009E42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03" w:type="dxa"/>
            <w:vAlign w:val="center"/>
          </w:tcPr>
          <w:p w14:paraId="5E02BF7B" w14:textId="77777777" w:rsidR="00C932C7" w:rsidRPr="00793532" w:rsidRDefault="00C932C7" w:rsidP="009E42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5" w:type="dxa"/>
            <w:vAlign w:val="center"/>
          </w:tcPr>
          <w:p w14:paraId="2A78CD64" w14:textId="77777777" w:rsidR="00C932C7" w:rsidRPr="00793532" w:rsidRDefault="00C932C7" w:rsidP="009E42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14:paraId="776C4AE5" w14:textId="77777777" w:rsidR="00C932C7" w:rsidRPr="00793532" w:rsidRDefault="00C932C7" w:rsidP="009E42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5A7CB3AB" w14:textId="77777777" w:rsidR="00C932C7" w:rsidRPr="00793532" w:rsidRDefault="00C932C7" w:rsidP="009E42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264" w:type="dxa"/>
            <w:vAlign w:val="center"/>
          </w:tcPr>
          <w:p w14:paraId="10821DAB" w14:textId="45C610BB" w:rsidR="00C932C7" w:rsidRPr="00793532" w:rsidRDefault="00C932C7" w:rsidP="009E4247">
            <w:pPr>
              <w:rPr>
                <w:sz w:val="20"/>
                <w:szCs w:val="20"/>
              </w:rPr>
            </w:pPr>
          </w:p>
        </w:tc>
      </w:tr>
      <w:tr w:rsidR="00793532" w:rsidRPr="00793532" w14:paraId="763AAA7E" w14:textId="77777777" w:rsidTr="009E4247">
        <w:trPr>
          <w:jc w:val="center"/>
        </w:trPr>
        <w:tc>
          <w:tcPr>
            <w:tcW w:w="1148" w:type="dxa"/>
            <w:vAlign w:val="center"/>
          </w:tcPr>
          <w:p w14:paraId="519A63C1" w14:textId="77777777" w:rsidR="00C932C7" w:rsidRPr="00793532" w:rsidRDefault="00C932C7" w:rsidP="009E42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93" w:type="dxa"/>
            <w:vAlign w:val="center"/>
          </w:tcPr>
          <w:p w14:paraId="2AF1B3AA" w14:textId="77777777" w:rsidR="00C932C7" w:rsidRPr="00793532" w:rsidRDefault="00C932C7" w:rsidP="009E42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03" w:type="dxa"/>
            <w:vAlign w:val="center"/>
          </w:tcPr>
          <w:p w14:paraId="15863E5A" w14:textId="77777777" w:rsidR="00C932C7" w:rsidRPr="00793532" w:rsidRDefault="00C932C7" w:rsidP="009E42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5" w:type="dxa"/>
            <w:vAlign w:val="center"/>
          </w:tcPr>
          <w:p w14:paraId="5A12C202" w14:textId="77777777" w:rsidR="00C932C7" w:rsidRPr="00793532" w:rsidRDefault="00C932C7" w:rsidP="009E42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14:paraId="1CA9B33A" w14:textId="77777777" w:rsidR="00C932C7" w:rsidRPr="00793532" w:rsidRDefault="00C932C7" w:rsidP="009E42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58873FA6" w14:textId="77777777" w:rsidR="00C932C7" w:rsidRPr="00793532" w:rsidRDefault="00C932C7" w:rsidP="009E42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264" w:type="dxa"/>
            <w:vAlign w:val="center"/>
          </w:tcPr>
          <w:p w14:paraId="354D6C25" w14:textId="7D0589E0" w:rsidR="00C932C7" w:rsidRPr="00793532" w:rsidRDefault="00C932C7" w:rsidP="009E4247">
            <w:pPr>
              <w:rPr>
                <w:sz w:val="20"/>
                <w:szCs w:val="20"/>
              </w:rPr>
            </w:pPr>
          </w:p>
        </w:tc>
      </w:tr>
      <w:tr w:rsidR="00793532" w:rsidRPr="00793532" w14:paraId="2972F8C3" w14:textId="77777777" w:rsidTr="009E4247">
        <w:trPr>
          <w:jc w:val="center"/>
        </w:trPr>
        <w:tc>
          <w:tcPr>
            <w:tcW w:w="1148" w:type="dxa"/>
            <w:vAlign w:val="center"/>
          </w:tcPr>
          <w:p w14:paraId="43ABA8EC" w14:textId="77777777" w:rsidR="00C932C7" w:rsidRPr="00793532" w:rsidRDefault="00C932C7" w:rsidP="009E42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93" w:type="dxa"/>
            <w:vAlign w:val="center"/>
          </w:tcPr>
          <w:p w14:paraId="2B7C3708" w14:textId="77777777" w:rsidR="00C932C7" w:rsidRPr="00793532" w:rsidRDefault="00C932C7" w:rsidP="009E42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03" w:type="dxa"/>
            <w:vAlign w:val="center"/>
          </w:tcPr>
          <w:p w14:paraId="57580AD1" w14:textId="77777777" w:rsidR="00C932C7" w:rsidRPr="00793532" w:rsidRDefault="00C932C7" w:rsidP="009E42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5" w:type="dxa"/>
            <w:vAlign w:val="center"/>
          </w:tcPr>
          <w:p w14:paraId="67A3D6C1" w14:textId="77777777" w:rsidR="00C932C7" w:rsidRPr="00793532" w:rsidRDefault="00C932C7" w:rsidP="009E42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14:paraId="13729A5C" w14:textId="77777777" w:rsidR="00C932C7" w:rsidRPr="00793532" w:rsidRDefault="00C932C7" w:rsidP="009E42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6F471867" w14:textId="77777777" w:rsidR="00C932C7" w:rsidRPr="00793532" w:rsidRDefault="00C932C7" w:rsidP="009E42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264" w:type="dxa"/>
            <w:vAlign w:val="center"/>
          </w:tcPr>
          <w:p w14:paraId="2E9872A5" w14:textId="57A1A516" w:rsidR="00C932C7" w:rsidRPr="00793532" w:rsidRDefault="00C932C7" w:rsidP="009E4247">
            <w:pPr>
              <w:rPr>
                <w:sz w:val="20"/>
                <w:szCs w:val="20"/>
              </w:rPr>
            </w:pPr>
          </w:p>
        </w:tc>
      </w:tr>
      <w:tr w:rsidR="00793532" w:rsidRPr="00793532" w14:paraId="039574F8" w14:textId="77777777" w:rsidTr="009E4247">
        <w:trPr>
          <w:jc w:val="center"/>
        </w:trPr>
        <w:tc>
          <w:tcPr>
            <w:tcW w:w="1148" w:type="dxa"/>
            <w:vAlign w:val="center"/>
          </w:tcPr>
          <w:p w14:paraId="3ABE1BFE" w14:textId="77777777" w:rsidR="00C932C7" w:rsidRPr="00793532" w:rsidRDefault="00C932C7" w:rsidP="009E42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93" w:type="dxa"/>
            <w:vAlign w:val="center"/>
          </w:tcPr>
          <w:p w14:paraId="2A44C03B" w14:textId="77777777" w:rsidR="00C932C7" w:rsidRPr="00793532" w:rsidRDefault="00C932C7" w:rsidP="009E42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03" w:type="dxa"/>
            <w:vAlign w:val="center"/>
          </w:tcPr>
          <w:p w14:paraId="2A8F72EC" w14:textId="77777777" w:rsidR="00C932C7" w:rsidRPr="00793532" w:rsidRDefault="00C932C7" w:rsidP="009E42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5" w:type="dxa"/>
            <w:vAlign w:val="center"/>
          </w:tcPr>
          <w:p w14:paraId="5C389941" w14:textId="77777777" w:rsidR="00C932C7" w:rsidRPr="00793532" w:rsidRDefault="00C932C7" w:rsidP="009E42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14:paraId="025C446F" w14:textId="77777777" w:rsidR="00C932C7" w:rsidRPr="00793532" w:rsidRDefault="00C932C7" w:rsidP="009E42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6E326AE3" w14:textId="77777777" w:rsidR="00C932C7" w:rsidRPr="00793532" w:rsidRDefault="00C932C7" w:rsidP="009E42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264" w:type="dxa"/>
            <w:vAlign w:val="center"/>
          </w:tcPr>
          <w:p w14:paraId="28BA066E" w14:textId="15801856" w:rsidR="00C932C7" w:rsidRPr="00793532" w:rsidRDefault="00C932C7" w:rsidP="009E4247">
            <w:pPr>
              <w:rPr>
                <w:sz w:val="20"/>
                <w:szCs w:val="20"/>
              </w:rPr>
            </w:pPr>
          </w:p>
        </w:tc>
      </w:tr>
      <w:tr w:rsidR="00793532" w:rsidRPr="00793532" w14:paraId="1022F0DF" w14:textId="77777777" w:rsidTr="009E4247">
        <w:trPr>
          <w:jc w:val="center"/>
        </w:trPr>
        <w:tc>
          <w:tcPr>
            <w:tcW w:w="1148" w:type="dxa"/>
            <w:vAlign w:val="center"/>
          </w:tcPr>
          <w:p w14:paraId="17B511C2" w14:textId="77777777" w:rsidR="00C932C7" w:rsidRPr="00793532" w:rsidRDefault="00C932C7" w:rsidP="009E42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93" w:type="dxa"/>
            <w:vAlign w:val="center"/>
          </w:tcPr>
          <w:p w14:paraId="1876F3C7" w14:textId="77777777" w:rsidR="00C932C7" w:rsidRPr="00793532" w:rsidRDefault="00C932C7" w:rsidP="009E42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03" w:type="dxa"/>
            <w:vAlign w:val="center"/>
          </w:tcPr>
          <w:p w14:paraId="2672EAE4" w14:textId="77777777" w:rsidR="00C932C7" w:rsidRPr="00793532" w:rsidRDefault="00C932C7" w:rsidP="009E42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5" w:type="dxa"/>
            <w:vAlign w:val="center"/>
          </w:tcPr>
          <w:p w14:paraId="21A9FF40" w14:textId="77777777" w:rsidR="00C932C7" w:rsidRPr="00793532" w:rsidRDefault="00C932C7" w:rsidP="009E42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14:paraId="11B20C99" w14:textId="77777777" w:rsidR="00C932C7" w:rsidRPr="00793532" w:rsidRDefault="00C932C7" w:rsidP="009E42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4A25BA62" w14:textId="77777777" w:rsidR="00C932C7" w:rsidRPr="00793532" w:rsidRDefault="00C932C7" w:rsidP="009E42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264" w:type="dxa"/>
            <w:vAlign w:val="center"/>
          </w:tcPr>
          <w:p w14:paraId="769A14F5" w14:textId="1F3B89E4" w:rsidR="00C932C7" w:rsidRPr="00793532" w:rsidRDefault="00C932C7" w:rsidP="009E4247">
            <w:pPr>
              <w:rPr>
                <w:sz w:val="20"/>
                <w:szCs w:val="20"/>
              </w:rPr>
            </w:pPr>
          </w:p>
        </w:tc>
      </w:tr>
      <w:tr w:rsidR="00793532" w:rsidRPr="00793532" w14:paraId="1475AC86" w14:textId="77777777" w:rsidTr="009E4247">
        <w:trPr>
          <w:jc w:val="center"/>
        </w:trPr>
        <w:tc>
          <w:tcPr>
            <w:tcW w:w="1148" w:type="dxa"/>
            <w:vAlign w:val="center"/>
          </w:tcPr>
          <w:p w14:paraId="277F43D9" w14:textId="77777777" w:rsidR="00C932C7" w:rsidRPr="00793532" w:rsidRDefault="00C932C7" w:rsidP="009E42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93" w:type="dxa"/>
            <w:vAlign w:val="center"/>
          </w:tcPr>
          <w:p w14:paraId="585AB572" w14:textId="77777777" w:rsidR="00C932C7" w:rsidRPr="00793532" w:rsidRDefault="00C932C7" w:rsidP="009E42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03" w:type="dxa"/>
            <w:vAlign w:val="center"/>
          </w:tcPr>
          <w:p w14:paraId="2AEFB98C" w14:textId="77777777" w:rsidR="00C932C7" w:rsidRPr="00793532" w:rsidRDefault="00C932C7" w:rsidP="009E42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5" w:type="dxa"/>
            <w:vAlign w:val="center"/>
          </w:tcPr>
          <w:p w14:paraId="49ADEF40" w14:textId="77777777" w:rsidR="00C932C7" w:rsidRPr="00793532" w:rsidRDefault="00C932C7" w:rsidP="009E42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14:paraId="30C0375A" w14:textId="77777777" w:rsidR="00C932C7" w:rsidRPr="00793532" w:rsidRDefault="00C932C7" w:rsidP="009E42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60DBC170" w14:textId="77777777" w:rsidR="00C932C7" w:rsidRPr="00793532" w:rsidRDefault="00C932C7" w:rsidP="009E42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264" w:type="dxa"/>
            <w:vAlign w:val="center"/>
          </w:tcPr>
          <w:p w14:paraId="59184E03" w14:textId="246C112D" w:rsidR="00C932C7" w:rsidRPr="00793532" w:rsidRDefault="00C932C7" w:rsidP="009E4247">
            <w:pPr>
              <w:rPr>
                <w:sz w:val="20"/>
                <w:szCs w:val="20"/>
              </w:rPr>
            </w:pPr>
          </w:p>
        </w:tc>
      </w:tr>
      <w:tr w:rsidR="00C932C7" w:rsidRPr="00793532" w14:paraId="6319BF28" w14:textId="77777777" w:rsidTr="009E4247">
        <w:trPr>
          <w:jc w:val="center"/>
        </w:trPr>
        <w:tc>
          <w:tcPr>
            <w:tcW w:w="1148" w:type="dxa"/>
            <w:vAlign w:val="center"/>
          </w:tcPr>
          <w:p w14:paraId="01684595" w14:textId="77777777" w:rsidR="00C932C7" w:rsidRPr="00793532" w:rsidRDefault="00C932C7" w:rsidP="009E42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93" w:type="dxa"/>
            <w:vAlign w:val="center"/>
          </w:tcPr>
          <w:p w14:paraId="184221C0" w14:textId="77777777" w:rsidR="00C932C7" w:rsidRPr="00793532" w:rsidRDefault="00C932C7" w:rsidP="009E42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03" w:type="dxa"/>
            <w:vAlign w:val="center"/>
          </w:tcPr>
          <w:p w14:paraId="3C157434" w14:textId="77777777" w:rsidR="00C932C7" w:rsidRPr="00793532" w:rsidRDefault="00C932C7" w:rsidP="009E42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5" w:type="dxa"/>
            <w:vAlign w:val="center"/>
          </w:tcPr>
          <w:p w14:paraId="1E17CFBD" w14:textId="77777777" w:rsidR="00C932C7" w:rsidRPr="00793532" w:rsidRDefault="00C932C7" w:rsidP="009E42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14:paraId="1289438E" w14:textId="77777777" w:rsidR="00C932C7" w:rsidRPr="00793532" w:rsidRDefault="00C932C7" w:rsidP="009E42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28062108" w14:textId="77777777" w:rsidR="00C932C7" w:rsidRPr="00793532" w:rsidRDefault="00C932C7" w:rsidP="009E424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264" w:type="dxa"/>
            <w:vAlign w:val="center"/>
          </w:tcPr>
          <w:p w14:paraId="36F15369" w14:textId="6998DA93" w:rsidR="00C932C7" w:rsidRPr="00793532" w:rsidRDefault="00C932C7" w:rsidP="009E4247">
            <w:pPr>
              <w:rPr>
                <w:sz w:val="20"/>
                <w:szCs w:val="20"/>
              </w:rPr>
            </w:pPr>
          </w:p>
        </w:tc>
      </w:tr>
      <w:bookmarkEnd w:id="4"/>
    </w:tbl>
    <w:p w14:paraId="576E6BF8" w14:textId="562C5DC4" w:rsidR="00E50F60" w:rsidRPr="00793532" w:rsidRDefault="00E50F60" w:rsidP="00E50F60"/>
    <w:p w14:paraId="7F160EA0" w14:textId="77777777" w:rsidR="00406DB2" w:rsidRPr="00793532" w:rsidRDefault="00406DB2" w:rsidP="00E50F60"/>
    <w:p w14:paraId="194E5D9D" w14:textId="77777777" w:rsidR="006D7D3B" w:rsidRPr="00793532" w:rsidRDefault="006D7D3B">
      <w:pPr>
        <w:widowControl/>
        <w:jc w:val="left"/>
        <w:rPr>
          <w:sz w:val="24"/>
          <w:szCs w:val="24"/>
        </w:rPr>
      </w:pPr>
      <w:r w:rsidRPr="00793532">
        <w:rPr>
          <w:sz w:val="24"/>
          <w:szCs w:val="24"/>
        </w:rPr>
        <w:br w:type="page"/>
      </w:r>
    </w:p>
    <w:p w14:paraId="23AE561C" w14:textId="1DB566E6" w:rsidR="00EE6571" w:rsidRPr="00793532" w:rsidRDefault="00EE6571" w:rsidP="00E50F60">
      <w:pPr>
        <w:rPr>
          <w:sz w:val="24"/>
          <w:szCs w:val="24"/>
        </w:rPr>
      </w:pPr>
      <w:r w:rsidRPr="00793532">
        <w:rPr>
          <w:rFonts w:hint="eastAsia"/>
          <w:sz w:val="24"/>
          <w:szCs w:val="24"/>
        </w:rPr>
        <w:lastRenderedPageBreak/>
        <w:t xml:space="preserve">表２　</w:t>
      </w:r>
      <w:r w:rsidR="002B3B32" w:rsidRPr="00793532">
        <w:rPr>
          <w:rFonts w:hint="eastAsia"/>
          <w:sz w:val="24"/>
          <w:szCs w:val="24"/>
        </w:rPr>
        <w:t>加湿</w:t>
      </w:r>
      <w:r w:rsidRPr="00793532">
        <w:rPr>
          <w:rFonts w:hint="eastAsia"/>
          <w:sz w:val="24"/>
          <w:szCs w:val="24"/>
        </w:rPr>
        <w:t>空気</w:t>
      </w:r>
      <w:r w:rsidR="00C932C7" w:rsidRPr="00793532">
        <w:rPr>
          <w:rFonts w:hint="eastAsia"/>
          <w:sz w:val="24"/>
          <w:szCs w:val="24"/>
        </w:rPr>
        <w:t>で</w:t>
      </w:r>
      <w:r w:rsidRPr="00793532">
        <w:rPr>
          <w:rFonts w:hint="eastAsia"/>
          <w:sz w:val="24"/>
          <w:szCs w:val="24"/>
        </w:rPr>
        <w:t>の火炎伝ぱ試験結果</w:t>
      </w:r>
    </w:p>
    <w:p w14:paraId="4A56F95F" w14:textId="104AD098" w:rsidR="00DF5AA1" w:rsidRPr="00793532" w:rsidRDefault="00DF5AA1" w:rsidP="00DF5AA1">
      <w:pPr>
        <w:rPr>
          <w:szCs w:val="21"/>
        </w:rPr>
      </w:pPr>
      <w:r w:rsidRPr="00793532">
        <w:rPr>
          <w:rFonts w:hint="eastAsia"/>
          <w:szCs w:val="21"/>
        </w:rPr>
        <w:t>成分</w:t>
      </w:r>
      <w:r w:rsidRPr="00793532">
        <w:rPr>
          <w:rFonts w:hint="eastAsia"/>
          <w:szCs w:val="21"/>
        </w:rPr>
        <w:t>1</w:t>
      </w:r>
      <w:r w:rsidRPr="00793532">
        <w:rPr>
          <w:rFonts w:hint="eastAsia"/>
          <w:szCs w:val="21"/>
        </w:rPr>
        <w:t>の名称と濃度：</w:t>
      </w:r>
      <w:r w:rsidRPr="00793532">
        <w:rPr>
          <w:rFonts w:hint="eastAsia"/>
          <w:szCs w:val="21"/>
          <w:u w:val="single"/>
        </w:rPr>
        <w:t xml:space="preserve">　　　　　</w:t>
      </w:r>
      <w:r w:rsidRPr="00793532">
        <w:rPr>
          <w:rFonts w:hint="eastAsia"/>
          <w:szCs w:val="21"/>
        </w:rPr>
        <w:t>，</w:t>
      </w:r>
      <w:r w:rsidRPr="00793532">
        <w:rPr>
          <w:rFonts w:hint="eastAsia"/>
          <w:szCs w:val="21"/>
          <w:u w:val="single"/>
        </w:rPr>
        <w:t xml:space="preserve">　　　　　</w:t>
      </w:r>
      <w:r w:rsidRPr="00793532">
        <w:rPr>
          <w:rFonts w:hint="eastAsia"/>
          <w:szCs w:val="21"/>
        </w:rPr>
        <w:t>mass</w:t>
      </w:r>
      <w:r w:rsidR="00C932C7" w:rsidRPr="00793532">
        <w:rPr>
          <w:rFonts w:hint="eastAsia"/>
          <w:szCs w:val="21"/>
        </w:rPr>
        <w:t xml:space="preserve"> </w:t>
      </w:r>
      <w:r w:rsidRPr="00793532">
        <w:rPr>
          <w:szCs w:val="21"/>
        </w:rPr>
        <w:t>%</w:t>
      </w:r>
    </w:p>
    <w:p w14:paraId="05A97ED7" w14:textId="77777777" w:rsidR="00DF5AA1" w:rsidRPr="00793532" w:rsidRDefault="00DF5AA1" w:rsidP="00DF5AA1">
      <w:pPr>
        <w:rPr>
          <w:szCs w:val="21"/>
        </w:rPr>
      </w:pPr>
      <w:r w:rsidRPr="00793532">
        <w:rPr>
          <w:rFonts w:hint="eastAsia"/>
          <w:szCs w:val="21"/>
        </w:rPr>
        <w:t>成分２の名称と濃度：</w:t>
      </w:r>
      <w:r w:rsidRPr="00793532">
        <w:rPr>
          <w:rFonts w:hint="eastAsia"/>
          <w:szCs w:val="21"/>
          <w:u w:val="single"/>
        </w:rPr>
        <w:t xml:space="preserve">　　　　　</w:t>
      </w:r>
      <w:r w:rsidRPr="00793532">
        <w:rPr>
          <w:rFonts w:hint="eastAsia"/>
          <w:szCs w:val="21"/>
        </w:rPr>
        <w:t>，</w:t>
      </w:r>
      <w:r w:rsidRPr="00793532">
        <w:rPr>
          <w:rFonts w:hint="eastAsia"/>
          <w:szCs w:val="21"/>
          <w:u w:val="single"/>
        </w:rPr>
        <w:t xml:space="preserve">　　　　　</w:t>
      </w:r>
      <w:r w:rsidRPr="00793532">
        <w:rPr>
          <w:rFonts w:hint="eastAsia"/>
          <w:szCs w:val="21"/>
        </w:rPr>
        <w:t>mass</w:t>
      </w:r>
      <w:r w:rsidRPr="00793532">
        <w:rPr>
          <w:szCs w:val="21"/>
        </w:rPr>
        <w:t xml:space="preserve"> %</w:t>
      </w:r>
    </w:p>
    <w:p w14:paraId="5273C2F7" w14:textId="77777777" w:rsidR="00DF5AA1" w:rsidRPr="00793532" w:rsidRDefault="00DF5AA1" w:rsidP="00DF5AA1">
      <w:pPr>
        <w:rPr>
          <w:szCs w:val="21"/>
        </w:rPr>
      </w:pPr>
      <w:r w:rsidRPr="00793532">
        <w:rPr>
          <w:rFonts w:hint="eastAsia"/>
          <w:szCs w:val="21"/>
        </w:rPr>
        <w:t>成分３の名称と濃度：</w:t>
      </w:r>
      <w:r w:rsidRPr="00793532">
        <w:rPr>
          <w:rFonts w:hint="eastAsia"/>
          <w:szCs w:val="21"/>
          <w:u w:val="single"/>
        </w:rPr>
        <w:t xml:space="preserve">　　　　　</w:t>
      </w:r>
      <w:r w:rsidRPr="00793532">
        <w:rPr>
          <w:rFonts w:hint="eastAsia"/>
          <w:szCs w:val="21"/>
        </w:rPr>
        <w:t>，</w:t>
      </w:r>
      <w:r w:rsidRPr="00793532">
        <w:rPr>
          <w:rFonts w:hint="eastAsia"/>
          <w:szCs w:val="21"/>
          <w:u w:val="single"/>
        </w:rPr>
        <w:t xml:space="preserve">　　　　　</w:t>
      </w:r>
      <w:r w:rsidRPr="00793532">
        <w:rPr>
          <w:rFonts w:hint="eastAsia"/>
          <w:szCs w:val="21"/>
        </w:rPr>
        <w:t>mass</w:t>
      </w:r>
      <w:r w:rsidRPr="00793532">
        <w:rPr>
          <w:szCs w:val="21"/>
        </w:rPr>
        <w:t xml:space="preserve"> %</w:t>
      </w:r>
    </w:p>
    <w:p w14:paraId="3E0B54CC" w14:textId="77777777" w:rsidR="00DF5AA1" w:rsidRPr="00793532" w:rsidRDefault="00DF5AA1" w:rsidP="00DF5AA1">
      <w:pPr>
        <w:rPr>
          <w:szCs w:val="21"/>
        </w:rPr>
      </w:pPr>
      <w:r w:rsidRPr="00793532">
        <w:rPr>
          <w:rFonts w:hint="eastAsia"/>
          <w:szCs w:val="21"/>
        </w:rPr>
        <w:t>成分４の名称と濃度：</w:t>
      </w:r>
      <w:r w:rsidRPr="00793532">
        <w:rPr>
          <w:rFonts w:hint="eastAsia"/>
          <w:szCs w:val="21"/>
          <w:u w:val="single"/>
        </w:rPr>
        <w:t xml:space="preserve">　　　　　</w:t>
      </w:r>
      <w:r w:rsidRPr="00793532">
        <w:rPr>
          <w:rFonts w:hint="eastAsia"/>
          <w:szCs w:val="21"/>
        </w:rPr>
        <w:t>，</w:t>
      </w:r>
      <w:r w:rsidRPr="00793532">
        <w:rPr>
          <w:rFonts w:hint="eastAsia"/>
          <w:szCs w:val="21"/>
          <w:u w:val="single"/>
        </w:rPr>
        <w:t xml:space="preserve">　　　　　</w:t>
      </w:r>
      <w:r w:rsidRPr="00793532">
        <w:rPr>
          <w:rFonts w:hint="eastAsia"/>
          <w:szCs w:val="21"/>
        </w:rPr>
        <w:t>mass</w:t>
      </w:r>
      <w:r w:rsidRPr="00793532">
        <w:rPr>
          <w:szCs w:val="21"/>
        </w:rPr>
        <w:t xml:space="preserve"> %</w:t>
      </w:r>
    </w:p>
    <w:p w14:paraId="53C0F27F" w14:textId="77777777" w:rsidR="00DF5AA1" w:rsidRPr="00793532" w:rsidRDefault="00DF5AA1" w:rsidP="00DF5AA1">
      <w:pPr>
        <w:rPr>
          <w:szCs w:val="21"/>
        </w:rPr>
      </w:pPr>
      <w:r w:rsidRPr="00793532">
        <w:rPr>
          <w:rFonts w:hint="eastAsia"/>
          <w:szCs w:val="21"/>
        </w:rPr>
        <w:t>成分５の名称と濃度：</w:t>
      </w:r>
      <w:r w:rsidRPr="00793532">
        <w:rPr>
          <w:rFonts w:hint="eastAsia"/>
          <w:szCs w:val="21"/>
          <w:u w:val="single"/>
        </w:rPr>
        <w:t xml:space="preserve">　　　　　</w:t>
      </w:r>
      <w:r w:rsidRPr="00793532">
        <w:rPr>
          <w:rFonts w:hint="eastAsia"/>
          <w:szCs w:val="21"/>
        </w:rPr>
        <w:t>，</w:t>
      </w:r>
      <w:r w:rsidRPr="00793532">
        <w:rPr>
          <w:rFonts w:hint="eastAsia"/>
          <w:szCs w:val="21"/>
          <w:u w:val="single"/>
        </w:rPr>
        <w:t xml:space="preserve">　　　　　</w:t>
      </w:r>
      <w:r w:rsidRPr="00793532">
        <w:rPr>
          <w:rFonts w:hint="eastAsia"/>
          <w:szCs w:val="21"/>
        </w:rPr>
        <w:t>mass</w:t>
      </w:r>
      <w:r w:rsidRPr="00793532">
        <w:rPr>
          <w:szCs w:val="21"/>
        </w:rPr>
        <w:t xml:space="preserve"> %</w:t>
      </w:r>
    </w:p>
    <w:p w14:paraId="25E6FB39" w14:textId="77777777" w:rsidR="006D7D3B" w:rsidRPr="00793532" w:rsidRDefault="006D7D3B" w:rsidP="006D7D3B">
      <w:pPr>
        <w:rPr>
          <w:szCs w:val="21"/>
        </w:rPr>
      </w:pPr>
      <w:r w:rsidRPr="00793532">
        <w:rPr>
          <w:rFonts w:hint="eastAsia"/>
          <w:szCs w:val="21"/>
        </w:rPr>
        <w:t>注意：測定温度：</w:t>
      </w:r>
      <w:r w:rsidRPr="00793532">
        <w:rPr>
          <w:rFonts w:ascii="Times New Roman" w:hAnsi="Times New Roman"/>
          <w:szCs w:val="21"/>
        </w:rPr>
        <w:t>60.0±0.5℃</w:t>
      </w:r>
      <w:r w:rsidRPr="00793532">
        <w:rPr>
          <w:rFonts w:ascii="Times New Roman" w:hAnsi="Times New Roman" w:hint="eastAsia"/>
          <w:szCs w:val="21"/>
        </w:rPr>
        <w:t>でなければならない</w:t>
      </w:r>
    </w:p>
    <w:p w14:paraId="29408443" w14:textId="77777777" w:rsidR="006D7D3B" w:rsidRPr="00793532" w:rsidRDefault="006D7D3B" w:rsidP="006D7D3B">
      <w:pPr>
        <w:ind w:firstLineChars="300" w:firstLine="630"/>
        <w:rPr>
          <w:szCs w:val="21"/>
          <w:u w:val="single"/>
        </w:rPr>
      </w:pPr>
      <w:r w:rsidRPr="00793532">
        <w:rPr>
          <w:rFonts w:hint="eastAsia"/>
          <w:szCs w:val="21"/>
        </w:rPr>
        <w:t>測定圧力：</w:t>
      </w:r>
      <w:r w:rsidRPr="00793532">
        <w:rPr>
          <w:rFonts w:ascii="Times New Roman" w:hAnsi="Times New Roman"/>
          <w:szCs w:val="21"/>
        </w:rPr>
        <w:t>101.3±0.7 kPa</w:t>
      </w:r>
      <w:r w:rsidRPr="00793532">
        <w:rPr>
          <w:rFonts w:ascii="Times New Roman" w:hAnsi="Times New Roman" w:hint="eastAsia"/>
          <w:szCs w:val="21"/>
        </w:rPr>
        <w:t>でなければならない</w:t>
      </w:r>
    </w:p>
    <w:p w14:paraId="17CCC7D5" w14:textId="16F90512" w:rsidR="00EE6571" w:rsidRPr="00793532" w:rsidRDefault="00EE6571" w:rsidP="006D7D3B">
      <w:pPr>
        <w:ind w:firstLineChars="300" w:firstLine="630"/>
        <w:rPr>
          <w:rFonts w:ascii="Times New Roman" w:hAnsi="Times New Roman"/>
          <w:szCs w:val="21"/>
        </w:rPr>
      </w:pPr>
      <w:r w:rsidRPr="00793532">
        <w:rPr>
          <w:rFonts w:hint="eastAsia"/>
          <w:szCs w:val="21"/>
        </w:rPr>
        <w:t>空気の絶対湿度：</w:t>
      </w:r>
      <w:bookmarkStart w:id="5" w:name="_Hlk80745285"/>
      <w:r w:rsidRPr="00793532">
        <w:rPr>
          <w:rFonts w:ascii="Times New Roman" w:hAnsi="Times New Roman"/>
          <w:szCs w:val="21"/>
        </w:rPr>
        <w:t>8.8±0.5 g/kg</w:t>
      </w:r>
      <w:bookmarkEnd w:id="5"/>
      <w:r w:rsidRPr="00793532">
        <w:rPr>
          <w:rFonts w:ascii="Times New Roman" w:hAnsi="Times New Roman" w:hint="eastAsia"/>
          <w:szCs w:val="21"/>
        </w:rPr>
        <w:t>でなければならない</w:t>
      </w:r>
    </w:p>
    <w:p w14:paraId="0335CA6B" w14:textId="62301E09" w:rsidR="006D7D3B" w:rsidRPr="00793532" w:rsidRDefault="006D7D3B" w:rsidP="009E4247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48"/>
        <w:gridCol w:w="1193"/>
        <w:gridCol w:w="1203"/>
        <w:gridCol w:w="1275"/>
        <w:gridCol w:w="1276"/>
        <w:gridCol w:w="1134"/>
        <w:gridCol w:w="2264"/>
      </w:tblGrid>
      <w:tr w:rsidR="00793532" w:rsidRPr="00793532" w14:paraId="5FEE3879" w14:textId="77777777" w:rsidTr="00376E6E">
        <w:trPr>
          <w:trHeight w:val="854"/>
          <w:jc w:val="center"/>
        </w:trPr>
        <w:tc>
          <w:tcPr>
            <w:tcW w:w="1148" w:type="dxa"/>
            <w:vAlign w:val="center"/>
          </w:tcPr>
          <w:p w14:paraId="58C0F232" w14:textId="77777777" w:rsidR="009E4247" w:rsidRPr="00793532" w:rsidRDefault="009E4247" w:rsidP="00376E6E">
            <w:pPr>
              <w:jc w:val="center"/>
            </w:pPr>
            <w:r w:rsidRPr="00793532">
              <w:rPr>
                <w:rFonts w:hint="eastAsia"/>
              </w:rPr>
              <w:t>ガス濃度</w:t>
            </w:r>
          </w:p>
          <w:p w14:paraId="7D185375" w14:textId="77777777" w:rsidR="009E4247" w:rsidRPr="00793532" w:rsidRDefault="009E4247" w:rsidP="00376E6E">
            <w:pPr>
              <w:jc w:val="center"/>
              <w:rPr>
                <w:sz w:val="20"/>
                <w:szCs w:val="20"/>
              </w:rPr>
            </w:pPr>
            <w:r w:rsidRPr="00793532">
              <w:rPr>
                <w:rFonts w:hint="eastAsia"/>
              </w:rPr>
              <w:t>(vol%)</w:t>
            </w:r>
          </w:p>
        </w:tc>
        <w:tc>
          <w:tcPr>
            <w:tcW w:w="1193" w:type="dxa"/>
            <w:vAlign w:val="center"/>
          </w:tcPr>
          <w:p w14:paraId="2946B3E7" w14:textId="77777777" w:rsidR="009E4247" w:rsidRPr="00793532" w:rsidRDefault="009E4247" w:rsidP="00376E6E">
            <w:pPr>
              <w:jc w:val="center"/>
              <w:rPr>
                <w:sz w:val="20"/>
                <w:szCs w:val="20"/>
              </w:rPr>
            </w:pPr>
            <w:r w:rsidRPr="00793532">
              <w:rPr>
                <w:rFonts w:hint="eastAsia"/>
                <w:sz w:val="20"/>
                <w:szCs w:val="20"/>
              </w:rPr>
              <w:t>温度</w:t>
            </w:r>
          </w:p>
          <w:p w14:paraId="18707D43" w14:textId="77777777" w:rsidR="009E4247" w:rsidRPr="00793532" w:rsidRDefault="009E4247" w:rsidP="00376E6E">
            <w:pPr>
              <w:jc w:val="center"/>
              <w:rPr>
                <w:sz w:val="20"/>
                <w:szCs w:val="20"/>
              </w:rPr>
            </w:pPr>
            <w:r w:rsidRPr="00793532">
              <w:rPr>
                <w:rFonts w:hint="eastAsia"/>
                <w:sz w:val="20"/>
                <w:szCs w:val="20"/>
              </w:rPr>
              <w:t>(</w:t>
            </w:r>
            <w:r w:rsidRPr="00793532">
              <w:rPr>
                <w:rFonts w:hint="eastAsia"/>
                <w:sz w:val="20"/>
                <w:szCs w:val="20"/>
              </w:rPr>
              <w:t>℃</w:t>
            </w:r>
            <w:r w:rsidRPr="00793532">
              <w:rPr>
                <w:rFonts w:hint="eastAsia"/>
                <w:sz w:val="20"/>
                <w:szCs w:val="20"/>
              </w:rPr>
              <w:t>)</w:t>
            </w:r>
          </w:p>
        </w:tc>
        <w:tc>
          <w:tcPr>
            <w:tcW w:w="1203" w:type="dxa"/>
            <w:vAlign w:val="center"/>
          </w:tcPr>
          <w:p w14:paraId="2E822CBC" w14:textId="77777777" w:rsidR="009E4247" w:rsidRPr="00793532" w:rsidRDefault="009E4247" w:rsidP="00376E6E">
            <w:pPr>
              <w:jc w:val="center"/>
              <w:rPr>
                <w:sz w:val="20"/>
                <w:szCs w:val="20"/>
              </w:rPr>
            </w:pPr>
            <w:r w:rsidRPr="00793532">
              <w:rPr>
                <w:rFonts w:hint="eastAsia"/>
                <w:sz w:val="20"/>
                <w:szCs w:val="20"/>
              </w:rPr>
              <w:t>圧力</w:t>
            </w:r>
          </w:p>
          <w:p w14:paraId="52FB0761" w14:textId="77777777" w:rsidR="009E4247" w:rsidRPr="00793532" w:rsidRDefault="009E4247" w:rsidP="00376E6E">
            <w:pPr>
              <w:jc w:val="center"/>
              <w:rPr>
                <w:sz w:val="20"/>
                <w:szCs w:val="20"/>
              </w:rPr>
            </w:pPr>
            <w:r w:rsidRPr="00793532">
              <w:rPr>
                <w:sz w:val="20"/>
                <w:szCs w:val="20"/>
              </w:rPr>
              <w:t>(</w:t>
            </w:r>
            <w:r w:rsidRPr="00793532">
              <w:rPr>
                <w:rFonts w:hint="eastAsia"/>
                <w:sz w:val="20"/>
                <w:szCs w:val="20"/>
              </w:rPr>
              <w:t>kPa</w:t>
            </w:r>
            <w:r w:rsidRPr="00793532">
              <w:rPr>
                <w:sz w:val="20"/>
                <w:szCs w:val="20"/>
              </w:rPr>
              <w:t>)</w:t>
            </w:r>
          </w:p>
        </w:tc>
        <w:tc>
          <w:tcPr>
            <w:tcW w:w="1275" w:type="dxa"/>
            <w:vAlign w:val="center"/>
          </w:tcPr>
          <w:p w14:paraId="03570157" w14:textId="77777777" w:rsidR="009E4247" w:rsidRPr="00793532" w:rsidRDefault="009E4247" w:rsidP="00376E6E">
            <w:pPr>
              <w:jc w:val="center"/>
              <w:rPr>
                <w:sz w:val="20"/>
                <w:szCs w:val="20"/>
              </w:rPr>
            </w:pPr>
            <w:r w:rsidRPr="00793532">
              <w:rPr>
                <w:rFonts w:hint="eastAsia"/>
                <w:sz w:val="20"/>
                <w:szCs w:val="20"/>
              </w:rPr>
              <w:t>空気の湿度</w:t>
            </w:r>
          </w:p>
          <w:p w14:paraId="3BDB05B4" w14:textId="77777777" w:rsidR="009E4247" w:rsidRPr="00793532" w:rsidRDefault="009E4247" w:rsidP="00376E6E">
            <w:pPr>
              <w:jc w:val="center"/>
              <w:rPr>
                <w:sz w:val="20"/>
                <w:szCs w:val="20"/>
              </w:rPr>
            </w:pPr>
            <w:r w:rsidRPr="00793532">
              <w:rPr>
                <w:sz w:val="20"/>
                <w:szCs w:val="20"/>
              </w:rPr>
              <w:t>(</w:t>
            </w:r>
            <w:r w:rsidRPr="00793532">
              <w:rPr>
                <w:rFonts w:hint="eastAsia"/>
                <w:sz w:val="20"/>
                <w:szCs w:val="20"/>
              </w:rPr>
              <w:t>g/kg</w:t>
            </w:r>
            <w:r w:rsidRPr="00793532">
              <w:rPr>
                <w:sz w:val="20"/>
                <w:szCs w:val="20"/>
              </w:rPr>
              <w:t>)</w:t>
            </w:r>
          </w:p>
        </w:tc>
        <w:tc>
          <w:tcPr>
            <w:tcW w:w="1276" w:type="dxa"/>
            <w:vAlign w:val="center"/>
          </w:tcPr>
          <w:p w14:paraId="5C768C7A" w14:textId="77777777" w:rsidR="009E4247" w:rsidRPr="00793532" w:rsidRDefault="009E4247" w:rsidP="00376E6E">
            <w:pPr>
              <w:jc w:val="center"/>
              <w:rPr>
                <w:sz w:val="20"/>
                <w:szCs w:val="20"/>
              </w:rPr>
            </w:pPr>
            <w:r w:rsidRPr="00793532">
              <w:rPr>
                <w:rFonts w:hint="eastAsia"/>
                <w:sz w:val="20"/>
                <w:szCs w:val="20"/>
              </w:rPr>
              <w:t>火炎伝ぱの角度</w:t>
            </w:r>
            <w:r w:rsidRPr="00793532">
              <w:rPr>
                <w:rFonts w:hint="eastAsia"/>
                <w:sz w:val="20"/>
                <w:szCs w:val="20"/>
              </w:rPr>
              <w:t xml:space="preserve"> </w:t>
            </w:r>
            <w:r w:rsidRPr="00793532">
              <w:rPr>
                <w:sz w:val="20"/>
                <w:szCs w:val="20"/>
              </w:rPr>
              <w:t>(</w:t>
            </w:r>
            <w:r w:rsidRPr="00793532">
              <w:rPr>
                <w:rFonts w:hint="eastAsia"/>
                <w:sz w:val="20"/>
                <w:szCs w:val="20"/>
              </w:rPr>
              <w:t>度</w:t>
            </w:r>
            <w:r w:rsidRPr="00793532">
              <w:rPr>
                <w:rFonts w:hint="eastAsia"/>
                <w:sz w:val="20"/>
                <w:szCs w:val="20"/>
              </w:rPr>
              <w:t>)</w:t>
            </w:r>
          </w:p>
        </w:tc>
        <w:tc>
          <w:tcPr>
            <w:tcW w:w="1134" w:type="dxa"/>
            <w:vAlign w:val="center"/>
          </w:tcPr>
          <w:p w14:paraId="4AF8061A" w14:textId="77777777" w:rsidR="009E4247" w:rsidRPr="00793532" w:rsidRDefault="009E4247" w:rsidP="00376E6E">
            <w:pPr>
              <w:jc w:val="center"/>
              <w:rPr>
                <w:sz w:val="20"/>
                <w:szCs w:val="20"/>
              </w:rPr>
            </w:pPr>
            <w:r w:rsidRPr="00793532">
              <w:rPr>
                <w:rFonts w:hint="eastAsia"/>
                <w:sz w:val="20"/>
                <w:szCs w:val="20"/>
              </w:rPr>
              <w:t>火炎伝ぱの有無</w:t>
            </w:r>
          </w:p>
        </w:tc>
        <w:tc>
          <w:tcPr>
            <w:tcW w:w="2264" w:type="dxa"/>
            <w:vAlign w:val="center"/>
          </w:tcPr>
          <w:p w14:paraId="280EEEDC" w14:textId="77777777" w:rsidR="009E4247" w:rsidRPr="00793532" w:rsidRDefault="009E4247" w:rsidP="00376E6E">
            <w:pPr>
              <w:jc w:val="center"/>
              <w:rPr>
                <w:sz w:val="20"/>
                <w:szCs w:val="20"/>
              </w:rPr>
            </w:pPr>
            <w:r w:rsidRPr="00793532">
              <w:rPr>
                <w:rFonts w:hint="eastAsia"/>
                <w:sz w:val="20"/>
                <w:szCs w:val="20"/>
              </w:rPr>
              <w:t>動画ファイル名</w:t>
            </w:r>
          </w:p>
        </w:tc>
      </w:tr>
      <w:tr w:rsidR="00793532" w:rsidRPr="00793532" w14:paraId="75364F4D" w14:textId="77777777" w:rsidTr="00376E6E">
        <w:trPr>
          <w:jc w:val="center"/>
        </w:trPr>
        <w:tc>
          <w:tcPr>
            <w:tcW w:w="1148" w:type="dxa"/>
            <w:vAlign w:val="center"/>
          </w:tcPr>
          <w:p w14:paraId="50F96FE5" w14:textId="77777777" w:rsidR="009E4247" w:rsidRPr="00793532" w:rsidRDefault="009E4247" w:rsidP="00376E6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93" w:type="dxa"/>
            <w:vAlign w:val="center"/>
          </w:tcPr>
          <w:p w14:paraId="0C467A4A" w14:textId="77777777" w:rsidR="009E4247" w:rsidRPr="00793532" w:rsidRDefault="009E4247" w:rsidP="00376E6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03" w:type="dxa"/>
            <w:vAlign w:val="center"/>
          </w:tcPr>
          <w:p w14:paraId="06CE110C" w14:textId="77777777" w:rsidR="009E4247" w:rsidRPr="00793532" w:rsidRDefault="009E4247" w:rsidP="00376E6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5" w:type="dxa"/>
            <w:vAlign w:val="center"/>
          </w:tcPr>
          <w:p w14:paraId="2A70BAA0" w14:textId="77777777" w:rsidR="009E4247" w:rsidRPr="00793532" w:rsidRDefault="009E4247" w:rsidP="00376E6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14:paraId="41B4479E" w14:textId="77777777" w:rsidR="009E4247" w:rsidRPr="00793532" w:rsidRDefault="009E4247" w:rsidP="00376E6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3C2C5AC8" w14:textId="77777777" w:rsidR="009E4247" w:rsidRPr="00793532" w:rsidRDefault="009E4247" w:rsidP="00376E6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264" w:type="dxa"/>
            <w:vAlign w:val="center"/>
          </w:tcPr>
          <w:p w14:paraId="0CA37118" w14:textId="77777777" w:rsidR="009E4247" w:rsidRPr="00793532" w:rsidRDefault="009E4247" w:rsidP="00376E6E">
            <w:pPr>
              <w:rPr>
                <w:sz w:val="20"/>
                <w:szCs w:val="20"/>
              </w:rPr>
            </w:pPr>
          </w:p>
        </w:tc>
      </w:tr>
      <w:tr w:rsidR="00793532" w:rsidRPr="00793532" w14:paraId="77200FDD" w14:textId="77777777" w:rsidTr="00376E6E">
        <w:trPr>
          <w:jc w:val="center"/>
        </w:trPr>
        <w:tc>
          <w:tcPr>
            <w:tcW w:w="1148" w:type="dxa"/>
            <w:vAlign w:val="center"/>
          </w:tcPr>
          <w:p w14:paraId="3F8D35E8" w14:textId="77777777" w:rsidR="009E4247" w:rsidRPr="00793532" w:rsidRDefault="009E4247" w:rsidP="00376E6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93" w:type="dxa"/>
            <w:vAlign w:val="center"/>
          </w:tcPr>
          <w:p w14:paraId="2759E5B7" w14:textId="77777777" w:rsidR="009E4247" w:rsidRPr="00793532" w:rsidRDefault="009E4247" w:rsidP="00376E6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03" w:type="dxa"/>
            <w:vAlign w:val="center"/>
          </w:tcPr>
          <w:p w14:paraId="3ECE6E8E" w14:textId="77777777" w:rsidR="009E4247" w:rsidRPr="00793532" w:rsidRDefault="009E4247" w:rsidP="00376E6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5" w:type="dxa"/>
            <w:vAlign w:val="center"/>
          </w:tcPr>
          <w:p w14:paraId="10740598" w14:textId="77777777" w:rsidR="009E4247" w:rsidRPr="00793532" w:rsidRDefault="009E4247" w:rsidP="00376E6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14:paraId="4E07610C" w14:textId="77777777" w:rsidR="009E4247" w:rsidRPr="00793532" w:rsidRDefault="009E4247" w:rsidP="00376E6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0C22F87B" w14:textId="77777777" w:rsidR="009E4247" w:rsidRPr="00793532" w:rsidRDefault="009E4247" w:rsidP="00376E6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264" w:type="dxa"/>
            <w:vAlign w:val="center"/>
          </w:tcPr>
          <w:p w14:paraId="34A34879" w14:textId="77777777" w:rsidR="009E4247" w:rsidRPr="00793532" w:rsidRDefault="009E4247" w:rsidP="00376E6E">
            <w:pPr>
              <w:rPr>
                <w:sz w:val="20"/>
                <w:szCs w:val="20"/>
              </w:rPr>
            </w:pPr>
          </w:p>
        </w:tc>
      </w:tr>
      <w:tr w:rsidR="00793532" w:rsidRPr="00793532" w14:paraId="4CDAA180" w14:textId="77777777" w:rsidTr="00376E6E">
        <w:trPr>
          <w:jc w:val="center"/>
        </w:trPr>
        <w:tc>
          <w:tcPr>
            <w:tcW w:w="1148" w:type="dxa"/>
            <w:vAlign w:val="center"/>
          </w:tcPr>
          <w:p w14:paraId="240D7D2F" w14:textId="77777777" w:rsidR="009E4247" w:rsidRPr="00793532" w:rsidRDefault="009E4247" w:rsidP="00376E6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93" w:type="dxa"/>
            <w:vAlign w:val="center"/>
          </w:tcPr>
          <w:p w14:paraId="34883D21" w14:textId="77777777" w:rsidR="009E4247" w:rsidRPr="00793532" w:rsidRDefault="009E4247" w:rsidP="00376E6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03" w:type="dxa"/>
            <w:vAlign w:val="center"/>
          </w:tcPr>
          <w:p w14:paraId="699DF8A5" w14:textId="77777777" w:rsidR="009E4247" w:rsidRPr="00793532" w:rsidRDefault="009E4247" w:rsidP="00376E6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5" w:type="dxa"/>
            <w:vAlign w:val="center"/>
          </w:tcPr>
          <w:p w14:paraId="6C58D417" w14:textId="77777777" w:rsidR="009E4247" w:rsidRPr="00793532" w:rsidRDefault="009E4247" w:rsidP="00376E6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14:paraId="26CD63C1" w14:textId="77777777" w:rsidR="009E4247" w:rsidRPr="00793532" w:rsidRDefault="009E4247" w:rsidP="00376E6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30789E15" w14:textId="77777777" w:rsidR="009E4247" w:rsidRPr="00793532" w:rsidRDefault="009E4247" w:rsidP="00376E6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264" w:type="dxa"/>
            <w:vAlign w:val="center"/>
          </w:tcPr>
          <w:p w14:paraId="1E556399" w14:textId="77777777" w:rsidR="009E4247" w:rsidRPr="00793532" w:rsidRDefault="009E4247" w:rsidP="00376E6E">
            <w:pPr>
              <w:rPr>
                <w:sz w:val="20"/>
                <w:szCs w:val="20"/>
              </w:rPr>
            </w:pPr>
          </w:p>
        </w:tc>
      </w:tr>
      <w:tr w:rsidR="00793532" w:rsidRPr="00793532" w14:paraId="28276B4B" w14:textId="77777777" w:rsidTr="00376E6E">
        <w:trPr>
          <w:jc w:val="center"/>
        </w:trPr>
        <w:tc>
          <w:tcPr>
            <w:tcW w:w="1148" w:type="dxa"/>
            <w:vAlign w:val="center"/>
          </w:tcPr>
          <w:p w14:paraId="7A7278D3" w14:textId="77777777" w:rsidR="009E4247" w:rsidRPr="00793532" w:rsidRDefault="009E4247" w:rsidP="00376E6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93" w:type="dxa"/>
            <w:vAlign w:val="center"/>
          </w:tcPr>
          <w:p w14:paraId="149221E1" w14:textId="77777777" w:rsidR="009E4247" w:rsidRPr="00793532" w:rsidRDefault="009E4247" w:rsidP="00376E6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03" w:type="dxa"/>
            <w:vAlign w:val="center"/>
          </w:tcPr>
          <w:p w14:paraId="452A6584" w14:textId="77777777" w:rsidR="009E4247" w:rsidRPr="00793532" w:rsidRDefault="009E4247" w:rsidP="00376E6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5" w:type="dxa"/>
            <w:vAlign w:val="center"/>
          </w:tcPr>
          <w:p w14:paraId="06855C50" w14:textId="77777777" w:rsidR="009E4247" w:rsidRPr="00793532" w:rsidRDefault="009E4247" w:rsidP="00376E6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14:paraId="453316FE" w14:textId="77777777" w:rsidR="009E4247" w:rsidRPr="00793532" w:rsidRDefault="009E4247" w:rsidP="00376E6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5405F560" w14:textId="77777777" w:rsidR="009E4247" w:rsidRPr="00793532" w:rsidRDefault="009E4247" w:rsidP="00376E6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264" w:type="dxa"/>
            <w:vAlign w:val="center"/>
          </w:tcPr>
          <w:p w14:paraId="03A33B52" w14:textId="77777777" w:rsidR="009E4247" w:rsidRPr="00793532" w:rsidRDefault="009E4247" w:rsidP="00376E6E">
            <w:pPr>
              <w:rPr>
                <w:sz w:val="20"/>
                <w:szCs w:val="20"/>
              </w:rPr>
            </w:pPr>
          </w:p>
        </w:tc>
      </w:tr>
      <w:tr w:rsidR="00793532" w:rsidRPr="00793532" w14:paraId="78493AF7" w14:textId="77777777" w:rsidTr="00376E6E">
        <w:trPr>
          <w:jc w:val="center"/>
        </w:trPr>
        <w:tc>
          <w:tcPr>
            <w:tcW w:w="1148" w:type="dxa"/>
            <w:vAlign w:val="center"/>
          </w:tcPr>
          <w:p w14:paraId="0B4BE00F" w14:textId="77777777" w:rsidR="009E4247" w:rsidRPr="00793532" w:rsidRDefault="009E4247" w:rsidP="00376E6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93" w:type="dxa"/>
            <w:vAlign w:val="center"/>
          </w:tcPr>
          <w:p w14:paraId="78DF61AF" w14:textId="77777777" w:rsidR="009E4247" w:rsidRPr="00793532" w:rsidRDefault="009E4247" w:rsidP="00376E6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03" w:type="dxa"/>
            <w:vAlign w:val="center"/>
          </w:tcPr>
          <w:p w14:paraId="2CB3664B" w14:textId="77777777" w:rsidR="009E4247" w:rsidRPr="00793532" w:rsidRDefault="009E4247" w:rsidP="00376E6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5" w:type="dxa"/>
            <w:vAlign w:val="center"/>
          </w:tcPr>
          <w:p w14:paraId="79681E7D" w14:textId="77777777" w:rsidR="009E4247" w:rsidRPr="00793532" w:rsidRDefault="009E4247" w:rsidP="00376E6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14:paraId="2A669A0C" w14:textId="77777777" w:rsidR="009E4247" w:rsidRPr="00793532" w:rsidRDefault="009E4247" w:rsidP="00376E6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3D3082EB" w14:textId="77777777" w:rsidR="009E4247" w:rsidRPr="00793532" w:rsidRDefault="009E4247" w:rsidP="00376E6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264" w:type="dxa"/>
            <w:vAlign w:val="center"/>
          </w:tcPr>
          <w:p w14:paraId="091B52EE" w14:textId="77777777" w:rsidR="009E4247" w:rsidRPr="00793532" w:rsidRDefault="009E4247" w:rsidP="00376E6E">
            <w:pPr>
              <w:rPr>
                <w:sz w:val="20"/>
                <w:szCs w:val="20"/>
              </w:rPr>
            </w:pPr>
          </w:p>
        </w:tc>
      </w:tr>
      <w:tr w:rsidR="00793532" w:rsidRPr="00793532" w14:paraId="6C5B6328" w14:textId="77777777" w:rsidTr="00376E6E">
        <w:trPr>
          <w:jc w:val="center"/>
        </w:trPr>
        <w:tc>
          <w:tcPr>
            <w:tcW w:w="1148" w:type="dxa"/>
            <w:vAlign w:val="center"/>
          </w:tcPr>
          <w:p w14:paraId="2C681303" w14:textId="77777777" w:rsidR="009E4247" w:rsidRPr="00793532" w:rsidRDefault="009E4247" w:rsidP="00376E6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93" w:type="dxa"/>
            <w:vAlign w:val="center"/>
          </w:tcPr>
          <w:p w14:paraId="2FAE288B" w14:textId="77777777" w:rsidR="009E4247" w:rsidRPr="00793532" w:rsidRDefault="009E4247" w:rsidP="00376E6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03" w:type="dxa"/>
            <w:vAlign w:val="center"/>
          </w:tcPr>
          <w:p w14:paraId="475616CA" w14:textId="77777777" w:rsidR="009E4247" w:rsidRPr="00793532" w:rsidRDefault="009E4247" w:rsidP="00376E6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5" w:type="dxa"/>
            <w:vAlign w:val="center"/>
          </w:tcPr>
          <w:p w14:paraId="4CB5295C" w14:textId="77777777" w:rsidR="009E4247" w:rsidRPr="00793532" w:rsidRDefault="009E4247" w:rsidP="00376E6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14:paraId="5D00906D" w14:textId="77777777" w:rsidR="009E4247" w:rsidRPr="00793532" w:rsidRDefault="009E4247" w:rsidP="00376E6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79B195E9" w14:textId="77777777" w:rsidR="009E4247" w:rsidRPr="00793532" w:rsidRDefault="009E4247" w:rsidP="00376E6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264" w:type="dxa"/>
            <w:vAlign w:val="center"/>
          </w:tcPr>
          <w:p w14:paraId="2CD11690" w14:textId="77777777" w:rsidR="009E4247" w:rsidRPr="00793532" w:rsidRDefault="009E4247" w:rsidP="00376E6E">
            <w:pPr>
              <w:rPr>
                <w:sz w:val="20"/>
                <w:szCs w:val="20"/>
              </w:rPr>
            </w:pPr>
          </w:p>
        </w:tc>
      </w:tr>
      <w:tr w:rsidR="00793532" w:rsidRPr="00793532" w14:paraId="13F77986" w14:textId="77777777" w:rsidTr="00376E6E">
        <w:trPr>
          <w:jc w:val="center"/>
        </w:trPr>
        <w:tc>
          <w:tcPr>
            <w:tcW w:w="1148" w:type="dxa"/>
            <w:vAlign w:val="center"/>
          </w:tcPr>
          <w:p w14:paraId="08F7F55D" w14:textId="77777777" w:rsidR="009E4247" w:rsidRPr="00793532" w:rsidRDefault="009E4247" w:rsidP="00376E6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93" w:type="dxa"/>
            <w:vAlign w:val="center"/>
          </w:tcPr>
          <w:p w14:paraId="2B8C9FC4" w14:textId="77777777" w:rsidR="009E4247" w:rsidRPr="00793532" w:rsidRDefault="009E4247" w:rsidP="00376E6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03" w:type="dxa"/>
            <w:vAlign w:val="center"/>
          </w:tcPr>
          <w:p w14:paraId="4CD9F7C5" w14:textId="77777777" w:rsidR="009E4247" w:rsidRPr="00793532" w:rsidRDefault="009E4247" w:rsidP="00376E6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5" w:type="dxa"/>
            <w:vAlign w:val="center"/>
          </w:tcPr>
          <w:p w14:paraId="61032B0A" w14:textId="77777777" w:rsidR="009E4247" w:rsidRPr="00793532" w:rsidRDefault="009E4247" w:rsidP="00376E6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14:paraId="5196FCBE" w14:textId="77777777" w:rsidR="009E4247" w:rsidRPr="00793532" w:rsidRDefault="009E4247" w:rsidP="00376E6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286AE442" w14:textId="77777777" w:rsidR="009E4247" w:rsidRPr="00793532" w:rsidRDefault="009E4247" w:rsidP="00376E6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264" w:type="dxa"/>
            <w:vAlign w:val="center"/>
          </w:tcPr>
          <w:p w14:paraId="27C38CA6" w14:textId="77777777" w:rsidR="009E4247" w:rsidRPr="00793532" w:rsidRDefault="009E4247" w:rsidP="00376E6E">
            <w:pPr>
              <w:rPr>
                <w:sz w:val="20"/>
                <w:szCs w:val="20"/>
              </w:rPr>
            </w:pPr>
          </w:p>
        </w:tc>
      </w:tr>
      <w:tr w:rsidR="00793532" w:rsidRPr="00793532" w14:paraId="207C0598" w14:textId="77777777" w:rsidTr="00376E6E">
        <w:trPr>
          <w:jc w:val="center"/>
        </w:trPr>
        <w:tc>
          <w:tcPr>
            <w:tcW w:w="1148" w:type="dxa"/>
            <w:vAlign w:val="center"/>
          </w:tcPr>
          <w:p w14:paraId="17FDCC85" w14:textId="77777777" w:rsidR="009E4247" w:rsidRPr="00793532" w:rsidRDefault="009E4247" w:rsidP="00376E6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93" w:type="dxa"/>
            <w:vAlign w:val="center"/>
          </w:tcPr>
          <w:p w14:paraId="7E9BBEB0" w14:textId="77777777" w:rsidR="009E4247" w:rsidRPr="00793532" w:rsidRDefault="009E4247" w:rsidP="00376E6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03" w:type="dxa"/>
            <w:vAlign w:val="center"/>
          </w:tcPr>
          <w:p w14:paraId="37EF64DE" w14:textId="77777777" w:rsidR="009E4247" w:rsidRPr="00793532" w:rsidRDefault="009E4247" w:rsidP="00376E6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5" w:type="dxa"/>
            <w:vAlign w:val="center"/>
          </w:tcPr>
          <w:p w14:paraId="75FD6718" w14:textId="77777777" w:rsidR="009E4247" w:rsidRPr="00793532" w:rsidRDefault="009E4247" w:rsidP="00376E6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14:paraId="15690ABE" w14:textId="77777777" w:rsidR="009E4247" w:rsidRPr="00793532" w:rsidRDefault="009E4247" w:rsidP="00376E6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79CDDAC9" w14:textId="77777777" w:rsidR="009E4247" w:rsidRPr="00793532" w:rsidRDefault="009E4247" w:rsidP="00376E6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264" w:type="dxa"/>
            <w:vAlign w:val="center"/>
          </w:tcPr>
          <w:p w14:paraId="694F40F6" w14:textId="77777777" w:rsidR="009E4247" w:rsidRPr="00793532" w:rsidRDefault="009E4247" w:rsidP="00376E6E">
            <w:pPr>
              <w:rPr>
                <w:sz w:val="20"/>
                <w:szCs w:val="20"/>
              </w:rPr>
            </w:pPr>
          </w:p>
        </w:tc>
      </w:tr>
      <w:tr w:rsidR="00793532" w:rsidRPr="00793532" w14:paraId="733C21B8" w14:textId="77777777" w:rsidTr="00376E6E">
        <w:trPr>
          <w:jc w:val="center"/>
        </w:trPr>
        <w:tc>
          <w:tcPr>
            <w:tcW w:w="1148" w:type="dxa"/>
            <w:vAlign w:val="center"/>
          </w:tcPr>
          <w:p w14:paraId="50EF6518" w14:textId="77777777" w:rsidR="009E4247" w:rsidRPr="00793532" w:rsidRDefault="009E4247" w:rsidP="00376E6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93" w:type="dxa"/>
            <w:vAlign w:val="center"/>
          </w:tcPr>
          <w:p w14:paraId="0B06317F" w14:textId="77777777" w:rsidR="009E4247" w:rsidRPr="00793532" w:rsidRDefault="009E4247" w:rsidP="00376E6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03" w:type="dxa"/>
            <w:vAlign w:val="center"/>
          </w:tcPr>
          <w:p w14:paraId="07A59E92" w14:textId="77777777" w:rsidR="009E4247" w:rsidRPr="00793532" w:rsidRDefault="009E4247" w:rsidP="00376E6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5" w:type="dxa"/>
            <w:vAlign w:val="center"/>
          </w:tcPr>
          <w:p w14:paraId="77C0FAD0" w14:textId="77777777" w:rsidR="009E4247" w:rsidRPr="00793532" w:rsidRDefault="009E4247" w:rsidP="00376E6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14:paraId="4162EB1C" w14:textId="77777777" w:rsidR="009E4247" w:rsidRPr="00793532" w:rsidRDefault="009E4247" w:rsidP="00376E6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0AE25A3B" w14:textId="77777777" w:rsidR="009E4247" w:rsidRPr="00793532" w:rsidRDefault="009E4247" w:rsidP="00376E6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264" w:type="dxa"/>
            <w:vAlign w:val="center"/>
          </w:tcPr>
          <w:p w14:paraId="28AC40BC" w14:textId="77777777" w:rsidR="009E4247" w:rsidRPr="00793532" w:rsidRDefault="009E4247" w:rsidP="00376E6E">
            <w:pPr>
              <w:rPr>
                <w:sz w:val="20"/>
                <w:szCs w:val="20"/>
              </w:rPr>
            </w:pPr>
          </w:p>
        </w:tc>
      </w:tr>
    </w:tbl>
    <w:p w14:paraId="261AFFE3" w14:textId="77777777" w:rsidR="00EE6571" w:rsidRPr="00793532" w:rsidRDefault="00EE6571" w:rsidP="00EE6571"/>
    <w:p w14:paraId="060B2914" w14:textId="76767D1D" w:rsidR="00EE6571" w:rsidRPr="00793532" w:rsidRDefault="00EE6571" w:rsidP="00E50F60"/>
    <w:p w14:paraId="09FBCBBA" w14:textId="4FFF4352" w:rsidR="00E50F60" w:rsidRPr="00793532" w:rsidRDefault="00E50F60" w:rsidP="00E50F60">
      <w:r w:rsidRPr="00793532">
        <w:br w:type="page"/>
      </w:r>
    </w:p>
    <w:p w14:paraId="1BC35233" w14:textId="77777777" w:rsidR="00E50F60" w:rsidRPr="00793532" w:rsidRDefault="00E50F60" w:rsidP="00E50F60">
      <w:pPr>
        <w:rPr>
          <w:sz w:val="24"/>
          <w:szCs w:val="24"/>
        </w:rPr>
      </w:pPr>
      <w:r w:rsidRPr="00793532">
        <w:rPr>
          <w:rFonts w:hint="eastAsia"/>
          <w:sz w:val="24"/>
          <w:szCs w:val="24"/>
        </w:rPr>
        <w:lastRenderedPageBreak/>
        <w:t>確認事項</w:t>
      </w:r>
    </w:p>
    <w:p w14:paraId="2F3527C6" w14:textId="296A3D5A" w:rsidR="00E50F60" w:rsidRPr="00793532" w:rsidRDefault="00E50F60" w:rsidP="00A664FF">
      <w:pPr>
        <w:rPr>
          <w:szCs w:val="21"/>
        </w:rPr>
      </w:pPr>
      <w:r w:rsidRPr="00793532">
        <w:rPr>
          <w:rFonts w:hint="eastAsia"/>
          <w:szCs w:val="21"/>
        </w:rPr>
        <w:t>使用した</w:t>
      </w:r>
      <w:r w:rsidR="006066E2" w:rsidRPr="00793532">
        <w:rPr>
          <w:rFonts w:hint="eastAsia"/>
          <w:szCs w:val="21"/>
        </w:rPr>
        <w:t>火炎伝ぱ試験装置</w:t>
      </w:r>
      <w:r w:rsidRPr="00793532">
        <w:rPr>
          <w:rFonts w:hint="eastAsia"/>
          <w:szCs w:val="21"/>
        </w:rPr>
        <w:t>の概略を</w:t>
      </w:r>
      <w:r w:rsidR="00911F4D" w:rsidRPr="00793532">
        <w:rPr>
          <w:rFonts w:hint="eastAsia"/>
          <w:szCs w:val="21"/>
        </w:rPr>
        <w:t>以下に</w:t>
      </w:r>
      <w:r w:rsidRPr="00793532">
        <w:rPr>
          <w:rFonts w:hint="eastAsia"/>
          <w:szCs w:val="21"/>
        </w:rPr>
        <w:t>記載すること。</w:t>
      </w:r>
    </w:p>
    <w:p w14:paraId="38701D90" w14:textId="6E78C1DE" w:rsidR="00FD45F7" w:rsidRPr="00793532" w:rsidRDefault="00354B3E" w:rsidP="00354B3E">
      <w:pPr>
        <w:pStyle w:val="aa"/>
        <w:numPr>
          <w:ilvl w:val="0"/>
          <w:numId w:val="3"/>
        </w:numPr>
        <w:ind w:leftChars="0"/>
        <w:rPr>
          <w:szCs w:val="21"/>
        </w:rPr>
      </w:pPr>
      <w:r w:rsidRPr="00793532">
        <w:rPr>
          <w:rFonts w:hint="eastAsia"/>
          <w:szCs w:val="21"/>
        </w:rPr>
        <w:t>フラスコの内容積</w:t>
      </w:r>
      <w:r w:rsidRPr="00793532">
        <w:rPr>
          <w:rFonts w:hint="eastAsia"/>
          <w:szCs w:val="21"/>
        </w:rPr>
        <w:t>(</w:t>
      </w:r>
      <w:r w:rsidRPr="00793532">
        <w:rPr>
          <w:szCs w:val="21"/>
        </w:rPr>
        <w:t>L)</w:t>
      </w:r>
      <w:r w:rsidRPr="00793532">
        <w:rPr>
          <w:rFonts w:hint="eastAsia"/>
          <w:szCs w:val="21"/>
        </w:rPr>
        <w:t>：</w:t>
      </w:r>
    </w:p>
    <w:p w14:paraId="0F1C2E30" w14:textId="25CF08BC" w:rsidR="00354B3E" w:rsidRPr="00793532" w:rsidRDefault="00354B3E" w:rsidP="00354B3E">
      <w:pPr>
        <w:pStyle w:val="aa"/>
        <w:numPr>
          <w:ilvl w:val="0"/>
          <w:numId w:val="3"/>
        </w:numPr>
        <w:ind w:leftChars="0"/>
        <w:rPr>
          <w:szCs w:val="21"/>
        </w:rPr>
      </w:pPr>
      <w:r w:rsidRPr="00793532">
        <w:rPr>
          <w:rFonts w:hint="eastAsia"/>
          <w:szCs w:val="21"/>
        </w:rPr>
        <w:t>着火源電源の電圧と電流</w:t>
      </w:r>
      <w:r w:rsidRPr="00793532">
        <w:rPr>
          <w:rFonts w:hint="eastAsia"/>
          <w:szCs w:val="21"/>
        </w:rPr>
        <w:t>(</w:t>
      </w:r>
      <w:r w:rsidRPr="00793532">
        <w:rPr>
          <w:szCs w:val="21"/>
        </w:rPr>
        <w:t>V, mA)</w:t>
      </w:r>
      <w:r w:rsidRPr="00793532">
        <w:rPr>
          <w:rFonts w:hint="eastAsia"/>
          <w:szCs w:val="21"/>
        </w:rPr>
        <w:t>：</w:t>
      </w:r>
    </w:p>
    <w:p w14:paraId="3AA81BE9" w14:textId="6A8C6FEF" w:rsidR="00354B3E" w:rsidRPr="00793532" w:rsidRDefault="00354B3E" w:rsidP="00354B3E">
      <w:pPr>
        <w:pStyle w:val="aa"/>
        <w:numPr>
          <w:ilvl w:val="0"/>
          <w:numId w:val="3"/>
        </w:numPr>
        <w:ind w:leftChars="0"/>
        <w:rPr>
          <w:szCs w:val="21"/>
        </w:rPr>
      </w:pPr>
      <w:r w:rsidRPr="00793532">
        <w:rPr>
          <w:rFonts w:hint="eastAsia"/>
          <w:szCs w:val="21"/>
        </w:rPr>
        <w:t>火花持続時間</w:t>
      </w:r>
      <w:r w:rsidRPr="00793532">
        <w:rPr>
          <w:rFonts w:hint="eastAsia"/>
          <w:szCs w:val="21"/>
        </w:rPr>
        <w:t>(s)</w:t>
      </w:r>
      <w:r w:rsidRPr="00793532">
        <w:rPr>
          <w:rFonts w:hint="eastAsia"/>
          <w:szCs w:val="21"/>
        </w:rPr>
        <w:t>：</w:t>
      </w:r>
    </w:p>
    <w:p w14:paraId="28AF21EE" w14:textId="0E96F461" w:rsidR="00354B3E" w:rsidRPr="00793532" w:rsidRDefault="00354B3E" w:rsidP="00354B3E">
      <w:pPr>
        <w:pStyle w:val="aa"/>
        <w:numPr>
          <w:ilvl w:val="0"/>
          <w:numId w:val="3"/>
        </w:numPr>
        <w:ind w:leftChars="0"/>
        <w:rPr>
          <w:szCs w:val="21"/>
        </w:rPr>
      </w:pPr>
      <w:r w:rsidRPr="00793532">
        <w:rPr>
          <w:rFonts w:hint="eastAsia"/>
          <w:szCs w:val="21"/>
        </w:rPr>
        <w:t>電極材質：</w:t>
      </w:r>
    </w:p>
    <w:p w14:paraId="5029F877" w14:textId="464BE0AF" w:rsidR="00354B3E" w:rsidRPr="00793532" w:rsidRDefault="00354B3E" w:rsidP="00354B3E">
      <w:pPr>
        <w:pStyle w:val="aa"/>
        <w:numPr>
          <w:ilvl w:val="0"/>
          <w:numId w:val="3"/>
        </w:numPr>
        <w:ind w:leftChars="0"/>
        <w:rPr>
          <w:szCs w:val="21"/>
        </w:rPr>
      </w:pPr>
      <w:r w:rsidRPr="00793532">
        <w:rPr>
          <w:rFonts w:hint="eastAsia"/>
          <w:szCs w:val="21"/>
        </w:rPr>
        <w:t>電極直径と長さ</w:t>
      </w:r>
      <w:r w:rsidRPr="00793532">
        <w:rPr>
          <w:rFonts w:hint="eastAsia"/>
          <w:szCs w:val="21"/>
        </w:rPr>
        <w:t>(</w:t>
      </w:r>
      <w:r w:rsidRPr="00793532">
        <w:rPr>
          <w:szCs w:val="21"/>
        </w:rPr>
        <w:t>mm, mm)</w:t>
      </w:r>
      <w:r w:rsidR="004C340D" w:rsidRPr="00793532">
        <w:rPr>
          <w:rFonts w:hint="eastAsia"/>
          <w:szCs w:val="21"/>
        </w:rPr>
        <w:t>：</w:t>
      </w:r>
    </w:p>
    <w:p w14:paraId="54EA0107" w14:textId="3D6826AD" w:rsidR="00354B3E" w:rsidRPr="00793532" w:rsidRDefault="00406DB2" w:rsidP="00354B3E">
      <w:pPr>
        <w:pStyle w:val="aa"/>
        <w:numPr>
          <w:ilvl w:val="0"/>
          <w:numId w:val="3"/>
        </w:numPr>
        <w:ind w:leftChars="0"/>
        <w:rPr>
          <w:szCs w:val="21"/>
        </w:rPr>
      </w:pPr>
      <w:r w:rsidRPr="00793532">
        <w:rPr>
          <w:rFonts w:ascii="Times New Roman" w:hAnsi="Times New Roman"/>
          <w:szCs w:val="21"/>
        </w:rPr>
        <w:t>混合冷媒の質量分率の定量</w:t>
      </w:r>
      <w:r w:rsidRPr="00793532">
        <w:rPr>
          <w:rFonts w:ascii="Times New Roman" w:hAnsi="Times New Roman" w:hint="eastAsia"/>
          <w:szCs w:val="21"/>
        </w:rPr>
        <w:t>方法：</w:t>
      </w:r>
    </w:p>
    <w:p w14:paraId="5FA09AAE" w14:textId="161E3189" w:rsidR="00406DB2" w:rsidRPr="00793532" w:rsidRDefault="00406DB2" w:rsidP="00354B3E">
      <w:pPr>
        <w:pStyle w:val="aa"/>
        <w:numPr>
          <w:ilvl w:val="0"/>
          <w:numId w:val="3"/>
        </w:numPr>
        <w:ind w:leftChars="0"/>
        <w:rPr>
          <w:szCs w:val="21"/>
        </w:rPr>
      </w:pPr>
      <w:r w:rsidRPr="00793532">
        <w:rPr>
          <w:rFonts w:ascii="Times New Roman" w:hAnsi="Times New Roman" w:hint="eastAsia"/>
          <w:szCs w:val="21"/>
        </w:rPr>
        <w:t>空気中の湿度の定量方法：</w:t>
      </w:r>
    </w:p>
    <w:p w14:paraId="074CCD6F" w14:textId="2871CB35" w:rsidR="00354B3E" w:rsidRPr="00793532" w:rsidRDefault="00354B3E"/>
    <w:p w14:paraId="308D665A" w14:textId="3B9C6A14" w:rsidR="00354B3E" w:rsidRPr="00793532" w:rsidRDefault="00354B3E"/>
    <w:p w14:paraId="7A9E63DE" w14:textId="77777777" w:rsidR="00354B3E" w:rsidRPr="00793532" w:rsidRDefault="00354B3E"/>
    <w:p w14:paraId="402AE7A4" w14:textId="5A9E01A9" w:rsidR="002812CC" w:rsidRPr="00793532" w:rsidRDefault="00FA6FFA">
      <w:r w:rsidRPr="00793532">
        <w:rPr>
          <w:rFonts w:hint="eastAsia"/>
        </w:rPr>
        <w:t>使用した</w:t>
      </w:r>
      <w:r w:rsidR="006066E2" w:rsidRPr="00793532">
        <w:rPr>
          <w:rFonts w:hint="eastAsia"/>
        </w:rPr>
        <w:t>火炎伝ぱ試験装置</w:t>
      </w:r>
      <w:r w:rsidR="002812CC" w:rsidRPr="00793532">
        <w:rPr>
          <w:rFonts w:hint="eastAsia"/>
        </w:rPr>
        <w:t>の概略図</w:t>
      </w:r>
      <w:r w:rsidR="00406DB2" w:rsidRPr="00793532">
        <w:rPr>
          <w:rFonts w:hint="eastAsia"/>
        </w:rPr>
        <w:t>（写真も可）</w:t>
      </w:r>
    </w:p>
    <w:p w14:paraId="2895B85F" w14:textId="7005CF21" w:rsidR="00911F4D" w:rsidRPr="00793532" w:rsidRDefault="00911F4D">
      <w:pPr>
        <w:widowControl/>
        <w:jc w:val="left"/>
      </w:pPr>
    </w:p>
    <w:p w14:paraId="29E81682" w14:textId="77777777" w:rsidR="004C340D" w:rsidRPr="00793532" w:rsidRDefault="004C340D">
      <w:pPr>
        <w:widowControl/>
        <w:jc w:val="left"/>
      </w:pPr>
    </w:p>
    <w:sectPr w:rsidR="004C340D" w:rsidRPr="00793532" w:rsidSect="00F24056">
      <w:headerReference w:type="default" r:id="rId8"/>
      <w:footerReference w:type="default" r:id="rId9"/>
      <w:pgSz w:w="11906" w:h="16838" w:code="9"/>
      <w:pgMar w:top="1304" w:right="1134" w:bottom="1134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CC47EE" w14:textId="77777777" w:rsidR="00685BF2" w:rsidRDefault="00685BF2" w:rsidP="00CD008E">
      <w:r>
        <w:separator/>
      </w:r>
    </w:p>
  </w:endnote>
  <w:endnote w:type="continuationSeparator" w:id="0">
    <w:p w14:paraId="5A2C5515" w14:textId="77777777" w:rsidR="00685BF2" w:rsidRDefault="00685BF2" w:rsidP="00CD00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FDB3E2" w14:textId="77777777" w:rsidR="00972A79" w:rsidRDefault="00972A79">
    <w:pPr>
      <w:pStyle w:val="a6"/>
      <w:jc w:val="center"/>
    </w:pPr>
    <w:r>
      <w:fldChar w:fldCharType="begin"/>
    </w:r>
    <w:r>
      <w:instrText>PAGE   \* MERGEFORMAT</w:instrText>
    </w:r>
    <w:r>
      <w:fldChar w:fldCharType="separate"/>
    </w:r>
    <w:r w:rsidR="00BC0FF7" w:rsidRPr="00BC0FF7">
      <w:rPr>
        <w:noProof/>
        <w:lang w:val="ja-JP"/>
      </w:rPr>
      <w:t>1</w:t>
    </w:r>
    <w:r>
      <w:fldChar w:fldCharType="end"/>
    </w:r>
  </w:p>
  <w:p w14:paraId="5BEACCC8" w14:textId="77777777" w:rsidR="00972A79" w:rsidRDefault="00972A79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3B73C7" w14:textId="77777777" w:rsidR="00685BF2" w:rsidRDefault="00685BF2" w:rsidP="00CD008E">
      <w:r>
        <w:separator/>
      </w:r>
    </w:p>
  </w:footnote>
  <w:footnote w:type="continuationSeparator" w:id="0">
    <w:p w14:paraId="0111462E" w14:textId="77777777" w:rsidR="00685BF2" w:rsidRDefault="00685BF2" w:rsidP="00CD008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ACB1BA" w14:textId="77777777" w:rsidR="00972A79" w:rsidRPr="00B955E8" w:rsidRDefault="00972A79" w:rsidP="00B955E8">
    <w:pPr>
      <w:pStyle w:val="a4"/>
      <w:jc w:val="right"/>
      <w:rPr>
        <w:sz w:val="24"/>
        <w:szCs w:val="24"/>
        <w:u w:val="single"/>
      </w:rPr>
    </w:pPr>
  </w:p>
  <w:p w14:paraId="002B104E" w14:textId="77777777" w:rsidR="00972A79" w:rsidRDefault="00972A79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3F4A72"/>
    <w:multiLevelType w:val="hybridMultilevel"/>
    <w:tmpl w:val="92C4F202"/>
    <w:lvl w:ilvl="0" w:tplc="288E5C02">
      <w:start w:val="1"/>
      <w:numFmt w:val="bullet"/>
      <w:lvlText w:val="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A725750"/>
    <w:multiLevelType w:val="hybridMultilevel"/>
    <w:tmpl w:val="D3AE446C"/>
    <w:lvl w:ilvl="0" w:tplc="C22A4A2C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14425616"/>
    <w:multiLevelType w:val="hybridMultilevel"/>
    <w:tmpl w:val="6DE0CD88"/>
    <w:lvl w:ilvl="0" w:tplc="FD288B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1E8463B1"/>
    <w:multiLevelType w:val="hybridMultilevel"/>
    <w:tmpl w:val="8E5828FE"/>
    <w:lvl w:ilvl="0" w:tplc="BD7CD58A">
      <w:start w:val="1"/>
      <w:numFmt w:val="decimal"/>
      <w:lvlText w:val="注%1)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58E755DF"/>
    <w:multiLevelType w:val="hybridMultilevel"/>
    <w:tmpl w:val="4530CB84"/>
    <w:lvl w:ilvl="0" w:tplc="FD8C9DF8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6EAD2109"/>
    <w:multiLevelType w:val="hybridMultilevel"/>
    <w:tmpl w:val="2DEC2D6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5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grammar="dirty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MTAyNLI0NjIzNTBS0lEKTi0uzszPAykwqgUAu3Gc2ywAAAA="/>
  </w:docVars>
  <w:rsids>
    <w:rsidRoot w:val="001904BE"/>
    <w:rsid w:val="000001EA"/>
    <w:rsid w:val="00010668"/>
    <w:rsid w:val="000149BE"/>
    <w:rsid w:val="00031587"/>
    <w:rsid w:val="00055EC7"/>
    <w:rsid w:val="000A506D"/>
    <w:rsid w:val="000C0A4D"/>
    <w:rsid w:val="001303B3"/>
    <w:rsid w:val="00177116"/>
    <w:rsid w:val="00180235"/>
    <w:rsid w:val="00182790"/>
    <w:rsid w:val="0018482A"/>
    <w:rsid w:val="001904BE"/>
    <w:rsid w:val="001D30E1"/>
    <w:rsid w:val="001D32BC"/>
    <w:rsid w:val="001E0CD9"/>
    <w:rsid w:val="0020378C"/>
    <w:rsid w:val="002109BD"/>
    <w:rsid w:val="00224129"/>
    <w:rsid w:val="002270C7"/>
    <w:rsid w:val="00230170"/>
    <w:rsid w:val="00230E0F"/>
    <w:rsid w:val="00240018"/>
    <w:rsid w:val="00243F66"/>
    <w:rsid w:val="002604A2"/>
    <w:rsid w:val="00264CC9"/>
    <w:rsid w:val="00271A44"/>
    <w:rsid w:val="00275DA3"/>
    <w:rsid w:val="002812CC"/>
    <w:rsid w:val="0029364F"/>
    <w:rsid w:val="002969DC"/>
    <w:rsid w:val="002B3B32"/>
    <w:rsid w:val="002D1F2C"/>
    <w:rsid w:val="002E39F7"/>
    <w:rsid w:val="002E7532"/>
    <w:rsid w:val="002F033D"/>
    <w:rsid w:val="00303253"/>
    <w:rsid w:val="003524A6"/>
    <w:rsid w:val="00354B3E"/>
    <w:rsid w:val="00355D73"/>
    <w:rsid w:val="003601C1"/>
    <w:rsid w:val="003B3093"/>
    <w:rsid w:val="003D1518"/>
    <w:rsid w:val="00406DB2"/>
    <w:rsid w:val="00466FA3"/>
    <w:rsid w:val="00485F85"/>
    <w:rsid w:val="00490620"/>
    <w:rsid w:val="004A1569"/>
    <w:rsid w:val="004B5E03"/>
    <w:rsid w:val="004C2830"/>
    <w:rsid w:val="004C340D"/>
    <w:rsid w:val="004E2221"/>
    <w:rsid w:val="005422FC"/>
    <w:rsid w:val="005C4DCC"/>
    <w:rsid w:val="005F15C6"/>
    <w:rsid w:val="006066E2"/>
    <w:rsid w:val="00617822"/>
    <w:rsid w:val="00654940"/>
    <w:rsid w:val="0068385E"/>
    <w:rsid w:val="00685BF2"/>
    <w:rsid w:val="006A0AF6"/>
    <w:rsid w:val="006A6574"/>
    <w:rsid w:val="006A6E62"/>
    <w:rsid w:val="006B1889"/>
    <w:rsid w:val="006B5377"/>
    <w:rsid w:val="006C1B5E"/>
    <w:rsid w:val="006D7D3B"/>
    <w:rsid w:val="006E5A9B"/>
    <w:rsid w:val="006F4011"/>
    <w:rsid w:val="007043E4"/>
    <w:rsid w:val="0071418C"/>
    <w:rsid w:val="0071485C"/>
    <w:rsid w:val="00741D85"/>
    <w:rsid w:val="00744F7E"/>
    <w:rsid w:val="00786FBC"/>
    <w:rsid w:val="00793532"/>
    <w:rsid w:val="007C27D3"/>
    <w:rsid w:val="007C4075"/>
    <w:rsid w:val="00801B2A"/>
    <w:rsid w:val="00827C7F"/>
    <w:rsid w:val="00834409"/>
    <w:rsid w:val="008361A8"/>
    <w:rsid w:val="00847C84"/>
    <w:rsid w:val="0085594E"/>
    <w:rsid w:val="008B4629"/>
    <w:rsid w:val="008C698A"/>
    <w:rsid w:val="008F5AB6"/>
    <w:rsid w:val="008F7FC3"/>
    <w:rsid w:val="00911F4D"/>
    <w:rsid w:val="00913137"/>
    <w:rsid w:val="00921982"/>
    <w:rsid w:val="0093324C"/>
    <w:rsid w:val="0094651C"/>
    <w:rsid w:val="009727DC"/>
    <w:rsid w:val="00972A79"/>
    <w:rsid w:val="009920DC"/>
    <w:rsid w:val="009D3703"/>
    <w:rsid w:val="009E4247"/>
    <w:rsid w:val="009E4FC1"/>
    <w:rsid w:val="009F1F32"/>
    <w:rsid w:val="009F36D6"/>
    <w:rsid w:val="00A53227"/>
    <w:rsid w:val="00A53467"/>
    <w:rsid w:val="00A664FF"/>
    <w:rsid w:val="00A6661E"/>
    <w:rsid w:val="00AB3886"/>
    <w:rsid w:val="00AB635A"/>
    <w:rsid w:val="00AC2AF5"/>
    <w:rsid w:val="00B06F70"/>
    <w:rsid w:val="00B10463"/>
    <w:rsid w:val="00B20530"/>
    <w:rsid w:val="00B255DD"/>
    <w:rsid w:val="00B33637"/>
    <w:rsid w:val="00B36911"/>
    <w:rsid w:val="00B4389B"/>
    <w:rsid w:val="00B53E1A"/>
    <w:rsid w:val="00B9088C"/>
    <w:rsid w:val="00B955E8"/>
    <w:rsid w:val="00BC07F4"/>
    <w:rsid w:val="00BC0FF7"/>
    <w:rsid w:val="00BC2B6D"/>
    <w:rsid w:val="00BF2D03"/>
    <w:rsid w:val="00BF7015"/>
    <w:rsid w:val="00C059BB"/>
    <w:rsid w:val="00C07829"/>
    <w:rsid w:val="00C22478"/>
    <w:rsid w:val="00C27706"/>
    <w:rsid w:val="00C8607F"/>
    <w:rsid w:val="00C932C7"/>
    <w:rsid w:val="00CD008E"/>
    <w:rsid w:val="00D13062"/>
    <w:rsid w:val="00D41C6F"/>
    <w:rsid w:val="00D74040"/>
    <w:rsid w:val="00D82C30"/>
    <w:rsid w:val="00D91F4F"/>
    <w:rsid w:val="00DA0594"/>
    <w:rsid w:val="00DC0828"/>
    <w:rsid w:val="00DC5137"/>
    <w:rsid w:val="00DD0074"/>
    <w:rsid w:val="00DD04F9"/>
    <w:rsid w:val="00DE5EE5"/>
    <w:rsid w:val="00DF2CE4"/>
    <w:rsid w:val="00DF5AA1"/>
    <w:rsid w:val="00E00F15"/>
    <w:rsid w:val="00E15965"/>
    <w:rsid w:val="00E3755C"/>
    <w:rsid w:val="00E50F60"/>
    <w:rsid w:val="00E51C5B"/>
    <w:rsid w:val="00E702FD"/>
    <w:rsid w:val="00E907A0"/>
    <w:rsid w:val="00E94E21"/>
    <w:rsid w:val="00EA54E9"/>
    <w:rsid w:val="00EA77FD"/>
    <w:rsid w:val="00ED0F6E"/>
    <w:rsid w:val="00ED427C"/>
    <w:rsid w:val="00EE6571"/>
    <w:rsid w:val="00EF052A"/>
    <w:rsid w:val="00F1512E"/>
    <w:rsid w:val="00F24056"/>
    <w:rsid w:val="00F66BB8"/>
    <w:rsid w:val="00FA3AD5"/>
    <w:rsid w:val="00FA4F72"/>
    <w:rsid w:val="00FA6FFA"/>
    <w:rsid w:val="00FB388D"/>
    <w:rsid w:val="00FD45F7"/>
    <w:rsid w:val="00FE2E6D"/>
    <w:rsid w:val="00FF23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91FFA21"/>
  <w15:chartTrackingRefBased/>
  <w15:docId w15:val="{57611DCB-EBB1-47C6-B9F6-CDBF30B538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E5A9B"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2D1F2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CD008E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CD008E"/>
  </w:style>
  <w:style w:type="paragraph" w:styleId="a6">
    <w:name w:val="footer"/>
    <w:basedOn w:val="a"/>
    <w:link w:val="a7"/>
    <w:uiPriority w:val="99"/>
    <w:unhideWhenUsed/>
    <w:rsid w:val="00CD008E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CD008E"/>
  </w:style>
  <w:style w:type="paragraph" w:styleId="a8">
    <w:name w:val="Balloon Text"/>
    <w:basedOn w:val="a"/>
    <w:link w:val="a9"/>
    <w:uiPriority w:val="99"/>
    <w:semiHidden/>
    <w:unhideWhenUsed/>
    <w:rsid w:val="00240018"/>
    <w:rPr>
      <w:rFonts w:ascii="Arial" w:eastAsia="ＭＳ ゴシック" w:hAnsi="Arial"/>
      <w:sz w:val="18"/>
      <w:szCs w:val="18"/>
    </w:rPr>
  </w:style>
  <w:style w:type="character" w:customStyle="1" w:styleId="a9">
    <w:name w:val="吹き出し (文字)"/>
    <w:link w:val="a8"/>
    <w:uiPriority w:val="99"/>
    <w:semiHidden/>
    <w:rsid w:val="00240018"/>
    <w:rPr>
      <w:rFonts w:ascii="Arial" w:eastAsia="ＭＳ ゴシック" w:hAnsi="Arial" w:cs="Times New Roman"/>
      <w:sz w:val="18"/>
      <w:szCs w:val="18"/>
    </w:rPr>
  </w:style>
  <w:style w:type="paragraph" w:styleId="aa">
    <w:name w:val="List Paragraph"/>
    <w:basedOn w:val="a"/>
    <w:uiPriority w:val="34"/>
    <w:qFormat/>
    <w:rsid w:val="00E51C5B"/>
    <w:pPr>
      <w:ind w:leftChars="400" w:left="840"/>
    </w:pPr>
  </w:style>
  <w:style w:type="character" w:customStyle="1" w:styleId="ab">
    <w:name w:val="プレースホルダ テキスト"/>
    <w:uiPriority w:val="99"/>
    <w:semiHidden/>
    <w:rsid w:val="00B255D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B4A4C2-6363-47B7-8AED-17B6135A7E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239</Words>
  <Characters>1365</Characters>
  <Application>Microsoft Office Word</Application>
  <DocSecurity>0</DocSecurity>
  <Lines>11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高木静枝</dc:creator>
  <cp:keywords/>
  <cp:lastModifiedBy>Hihara Eiji</cp:lastModifiedBy>
  <cp:revision>3</cp:revision>
  <cp:lastPrinted>2020-04-10T07:03:00Z</cp:lastPrinted>
  <dcterms:created xsi:type="dcterms:W3CDTF">2021-08-30T14:18:00Z</dcterms:created>
  <dcterms:modified xsi:type="dcterms:W3CDTF">2021-09-06T10:51:00Z</dcterms:modified>
</cp:coreProperties>
</file>